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1C4D" w:rsidRPr="009A51D6" w:rsidRDefault="00EF1C4D" w:rsidP="00C5576A">
      <w:pPr>
        <w:pBdr>
          <w:bottom w:val="single" w:sz="4" w:space="0" w:color="auto"/>
        </w:pBdr>
        <w:shd w:val="clear" w:color="auto" w:fill="FFFFFF"/>
        <w:spacing w:before="100" w:beforeAutospacing="1" w:after="100" w:afterAutospacing="1" w:line="240" w:lineRule="auto"/>
        <w:jc w:val="center"/>
        <w:rPr>
          <w:rFonts w:ascii="Arial" w:hAnsi="Arial" w:cs="Arial"/>
          <w:color w:val="222222"/>
          <w:sz w:val="20"/>
          <w:szCs w:val="20"/>
          <w:lang w:val="es-ES_tradnl"/>
        </w:rPr>
      </w:pPr>
    </w:p>
    <w:p w:rsidR="00EF1C4D" w:rsidRPr="009A51D6" w:rsidRDefault="00EF1C4D" w:rsidP="00A50C02">
      <w:pPr>
        <w:pBdr>
          <w:bottom w:val="single" w:sz="4" w:space="0" w:color="auto"/>
        </w:pBdr>
        <w:shd w:val="clear" w:color="auto" w:fill="FFFFFF"/>
        <w:spacing w:before="200" w:after="0" w:line="276" w:lineRule="auto"/>
        <w:jc w:val="center"/>
        <w:rPr>
          <w:rFonts w:ascii="Arial" w:hAnsi="Arial" w:cs="Arial"/>
          <w:color w:val="222222"/>
          <w:sz w:val="20"/>
          <w:szCs w:val="20"/>
          <w:lang w:val="es-ES_tradnl"/>
        </w:rPr>
      </w:pPr>
    </w:p>
    <w:p w:rsidR="00644B5A" w:rsidRPr="009A51D6" w:rsidRDefault="00B706A9" w:rsidP="00A50C02">
      <w:pPr>
        <w:pBdr>
          <w:bottom w:val="single" w:sz="4" w:space="0" w:color="auto"/>
        </w:pBdr>
        <w:shd w:val="clear" w:color="auto" w:fill="FFFFFF"/>
        <w:spacing w:before="200" w:after="0" w:line="276" w:lineRule="auto"/>
        <w:jc w:val="center"/>
        <w:rPr>
          <w:rFonts w:ascii="Arial" w:hAnsi="Arial" w:cs="Arial"/>
          <w:color w:val="222222"/>
          <w:sz w:val="20"/>
          <w:szCs w:val="20"/>
          <w:lang w:val="es-ES_tradnl"/>
        </w:rPr>
      </w:pPr>
      <w:r w:rsidRPr="00B706A9">
        <w:rPr>
          <w:rFonts w:ascii="Arial" w:hAnsi="Arial" w:cs="Arial"/>
          <w:color w:val="222222"/>
          <w:sz w:val="20"/>
          <w:szCs w:val="20"/>
          <w:lang w:val="es-ES_tradnl"/>
        </w:rPr>
        <w:t>Un nuevo epicentro de viajes llega a Madrid, de la mano de la agencia Onlinetours y Evelop Airlines</w:t>
      </w:r>
    </w:p>
    <w:p w:rsidR="00A50C02" w:rsidRPr="009A51D6" w:rsidRDefault="00A50C02" w:rsidP="00A50C02">
      <w:pPr>
        <w:shd w:val="clear" w:color="auto" w:fill="FFFFFF"/>
        <w:spacing w:before="200" w:after="0" w:line="276" w:lineRule="auto"/>
        <w:jc w:val="center"/>
        <w:rPr>
          <w:rFonts w:ascii="Arial" w:hAnsi="Arial" w:cs="Arial"/>
          <w:b/>
          <w:bCs/>
          <w:sz w:val="2"/>
          <w:szCs w:val="2"/>
          <w:lang w:val="es-ES_tradnl"/>
        </w:rPr>
      </w:pPr>
    </w:p>
    <w:p w:rsidR="00056D26" w:rsidRPr="009A51D6" w:rsidRDefault="00B706A9" w:rsidP="00C863DC">
      <w:pPr>
        <w:shd w:val="clear" w:color="auto" w:fill="FFFFFF"/>
        <w:spacing w:before="200" w:after="0" w:line="276" w:lineRule="auto"/>
        <w:jc w:val="center"/>
        <w:rPr>
          <w:rFonts w:ascii="Arial" w:hAnsi="Arial" w:cs="Arial"/>
          <w:b/>
          <w:bCs/>
          <w:sz w:val="34"/>
          <w:szCs w:val="34"/>
          <w:lang w:val="es-ES_tradnl"/>
        </w:rPr>
      </w:pPr>
      <w:r w:rsidRPr="00B706A9">
        <w:rPr>
          <w:rFonts w:ascii="Arial" w:hAnsi="Arial" w:cs="Arial"/>
          <w:b/>
          <w:bCs/>
          <w:sz w:val="34"/>
          <w:szCs w:val="34"/>
          <w:lang w:val="es-ES_tradnl"/>
        </w:rPr>
        <w:t>ESPAÑA Y CUBA, MÁS CERCA QUE NUNCA</w:t>
      </w:r>
    </w:p>
    <w:p w:rsidR="00C863DC" w:rsidRPr="009A51D6" w:rsidRDefault="00C863DC" w:rsidP="00C863DC">
      <w:pPr>
        <w:shd w:val="clear" w:color="auto" w:fill="FFFFFF"/>
        <w:spacing w:before="200" w:after="0" w:line="276" w:lineRule="auto"/>
        <w:jc w:val="center"/>
        <w:rPr>
          <w:rFonts w:ascii="Arial" w:hAnsi="Arial" w:cs="Arial"/>
          <w:b/>
          <w:bCs/>
          <w:sz w:val="2"/>
          <w:szCs w:val="2"/>
          <w:lang w:val="es-ES_tradnl"/>
        </w:rPr>
      </w:pPr>
    </w:p>
    <w:p w:rsidR="00DF7913" w:rsidRPr="009A51D6" w:rsidRDefault="00056D26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bCs/>
          <w:lang w:val="es-ES_tradnl"/>
        </w:rPr>
      </w:pPr>
      <w:r w:rsidRPr="009A51D6">
        <w:rPr>
          <w:rFonts w:ascii="Arial" w:hAnsi="Arial" w:cs="Arial"/>
          <w:b/>
          <w:bCs/>
          <w:lang w:val="es-ES_tradnl"/>
        </w:rPr>
        <w:t>Madrid,</w:t>
      </w:r>
      <w:r w:rsidR="008F20F4" w:rsidRPr="009A51D6">
        <w:rPr>
          <w:rFonts w:ascii="Arial" w:hAnsi="Arial" w:cs="Arial"/>
          <w:b/>
          <w:bCs/>
          <w:lang w:val="es-ES_tradnl"/>
        </w:rPr>
        <w:t xml:space="preserve"> </w:t>
      </w:r>
      <w:proofErr w:type="spellStart"/>
      <w:r w:rsidR="00EF1C4D" w:rsidRPr="009A51D6">
        <w:rPr>
          <w:rFonts w:ascii="Arial" w:hAnsi="Arial" w:cs="Arial"/>
          <w:b/>
          <w:bCs/>
          <w:lang w:val="es-ES_tradnl"/>
        </w:rPr>
        <w:t>xx</w:t>
      </w:r>
      <w:proofErr w:type="spellEnd"/>
      <w:r w:rsidRPr="009A51D6">
        <w:rPr>
          <w:rFonts w:ascii="Arial" w:hAnsi="Arial" w:cs="Arial"/>
          <w:b/>
          <w:bCs/>
          <w:lang w:val="es-ES_tradnl"/>
        </w:rPr>
        <w:t xml:space="preserve"> de </w:t>
      </w:r>
      <w:r w:rsidR="00962696" w:rsidRPr="009A51D6">
        <w:rPr>
          <w:rFonts w:ascii="Arial" w:hAnsi="Arial" w:cs="Arial"/>
          <w:b/>
          <w:bCs/>
          <w:lang w:val="es-ES_tradnl"/>
        </w:rPr>
        <w:t>noviembre</w:t>
      </w:r>
      <w:r w:rsidRPr="009A51D6">
        <w:rPr>
          <w:rFonts w:ascii="Arial" w:hAnsi="Arial" w:cs="Arial"/>
          <w:b/>
          <w:bCs/>
          <w:lang w:val="es-ES_tradnl"/>
        </w:rPr>
        <w:t xml:space="preserve"> de 2018.-</w:t>
      </w:r>
      <w:r w:rsidR="00DF7913" w:rsidRPr="009A51D6">
        <w:rPr>
          <w:rFonts w:ascii="Arial" w:hAnsi="Arial" w:cs="Arial"/>
          <w:bCs/>
          <w:lang w:val="es-ES_tradnl"/>
        </w:rPr>
        <w:t xml:space="preserve"> Mítica, caribeña, patrimonial, deliciosa, </w:t>
      </w:r>
      <w:r w:rsidR="00315CD9" w:rsidRPr="009A51D6">
        <w:rPr>
          <w:rFonts w:ascii="Arial" w:hAnsi="Arial" w:cs="Arial"/>
          <w:bCs/>
          <w:lang w:val="es-ES_tradnl"/>
        </w:rPr>
        <w:t>alegre</w:t>
      </w:r>
      <w:r w:rsidR="00DF7913" w:rsidRPr="009A51D6">
        <w:rPr>
          <w:rFonts w:ascii="Arial" w:hAnsi="Arial" w:cs="Arial"/>
          <w:bCs/>
          <w:lang w:val="es-ES_tradnl"/>
        </w:rPr>
        <w:t>, animada</w:t>
      </w:r>
      <w:r w:rsidR="00913B74" w:rsidRPr="009A51D6">
        <w:rPr>
          <w:rFonts w:ascii="Arial" w:hAnsi="Arial" w:cs="Arial"/>
          <w:bCs/>
          <w:lang w:val="es-ES_tradnl"/>
        </w:rPr>
        <w:t>, única</w:t>
      </w:r>
      <w:r w:rsidR="00DF7913" w:rsidRPr="009A51D6">
        <w:rPr>
          <w:rFonts w:ascii="Arial" w:hAnsi="Arial" w:cs="Arial"/>
          <w:bCs/>
          <w:lang w:val="es-ES_tradnl"/>
        </w:rPr>
        <w:t xml:space="preserve">… Estos son solo algunos de los adjetivos que caracterizan a la isla de Cuba. Su gran variedad de </w:t>
      </w:r>
      <w:r w:rsidR="00010F79" w:rsidRPr="009A51D6">
        <w:rPr>
          <w:rFonts w:ascii="Arial" w:hAnsi="Arial" w:cs="Arial"/>
          <w:bCs/>
          <w:lang w:val="es-ES_tradnl"/>
        </w:rPr>
        <w:t>encantos</w:t>
      </w:r>
      <w:r w:rsidR="00DF7913" w:rsidRPr="009A51D6">
        <w:rPr>
          <w:rFonts w:ascii="Arial" w:hAnsi="Arial" w:cs="Arial"/>
          <w:bCs/>
          <w:lang w:val="es-ES_tradnl"/>
        </w:rPr>
        <w:t xml:space="preserve"> </w:t>
      </w:r>
      <w:r w:rsidR="00010F79" w:rsidRPr="009A51D6">
        <w:rPr>
          <w:rFonts w:ascii="Arial" w:hAnsi="Arial" w:cs="Arial"/>
          <w:bCs/>
          <w:lang w:val="es-ES_tradnl"/>
        </w:rPr>
        <w:t>atrae a</w:t>
      </w:r>
      <w:r w:rsidR="00DF7913" w:rsidRPr="009A51D6">
        <w:rPr>
          <w:rFonts w:ascii="Arial" w:hAnsi="Arial" w:cs="Arial"/>
          <w:bCs/>
          <w:lang w:val="es-ES_tradnl"/>
        </w:rPr>
        <w:t xml:space="preserve"> turistas de todo el mundo, ansiosos por descubrir el país que Cristóbal Colón definió como “la tierra más hermosa que ojos humanos hayan visto”. </w:t>
      </w:r>
    </w:p>
    <w:p w:rsidR="00010F79" w:rsidRPr="009A51D6" w:rsidRDefault="00010F79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bCs/>
          <w:lang w:val="es-ES_tradnl"/>
        </w:rPr>
      </w:pPr>
      <w:r w:rsidRPr="009A51D6">
        <w:rPr>
          <w:rFonts w:ascii="Arial" w:hAnsi="Arial" w:cs="Arial"/>
          <w:bCs/>
          <w:lang w:val="es-ES_tradnl"/>
        </w:rPr>
        <w:t xml:space="preserve">A partir de </w:t>
      </w:r>
      <w:r w:rsidR="00F41C0F" w:rsidRPr="009A51D6">
        <w:rPr>
          <w:rFonts w:ascii="Arial" w:hAnsi="Arial" w:cs="Arial"/>
          <w:bCs/>
          <w:lang w:val="es-ES_tradnl"/>
        </w:rPr>
        <w:t>ahora</w:t>
      </w:r>
      <w:r w:rsidRPr="009A51D6">
        <w:rPr>
          <w:rFonts w:ascii="Arial" w:hAnsi="Arial" w:cs="Arial"/>
          <w:bCs/>
          <w:lang w:val="es-ES_tradnl"/>
        </w:rPr>
        <w:t xml:space="preserve"> y por primera vez, Cuba estará más cerca que nunca de los españoles, gracias a la gran novedad que </w:t>
      </w:r>
      <w:r w:rsidR="00864896" w:rsidRPr="009A51D6">
        <w:rPr>
          <w:rFonts w:ascii="Arial" w:hAnsi="Arial" w:cs="Arial"/>
          <w:bCs/>
          <w:lang w:val="es-ES_tradnl"/>
        </w:rPr>
        <w:t xml:space="preserve">próximamente </w:t>
      </w:r>
      <w:r w:rsidRPr="009A51D6">
        <w:rPr>
          <w:rFonts w:ascii="Arial" w:hAnsi="Arial" w:cs="Arial"/>
          <w:bCs/>
          <w:lang w:val="es-ES_tradnl"/>
        </w:rPr>
        <w:t>presenta</w:t>
      </w:r>
      <w:r w:rsidR="005E2593" w:rsidRPr="009A51D6">
        <w:rPr>
          <w:rFonts w:ascii="Arial" w:hAnsi="Arial" w:cs="Arial"/>
          <w:bCs/>
          <w:lang w:val="es-ES_tradnl"/>
        </w:rPr>
        <w:t>rá</w:t>
      </w:r>
      <w:r w:rsidRPr="009A51D6">
        <w:rPr>
          <w:rFonts w:ascii="Arial" w:hAnsi="Arial" w:cs="Arial"/>
          <w:bCs/>
          <w:lang w:val="es-ES_tradnl"/>
        </w:rPr>
        <w:t>n de forma conju</w:t>
      </w:r>
      <w:r w:rsidR="004D33EC" w:rsidRPr="009A51D6">
        <w:rPr>
          <w:rFonts w:ascii="Arial" w:hAnsi="Arial" w:cs="Arial"/>
          <w:bCs/>
          <w:lang w:val="es-ES_tradnl"/>
        </w:rPr>
        <w:t>nta la agencia de viajes Onlinet</w:t>
      </w:r>
      <w:r w:rsidRPr="009A51D6">
        <w:rPr>
          <w:rFonts w:ascii="Arial" w:hAnsi="Arial" w:cs="Arial"/>
          <w:bCs/>
          <w:lang w:val="es-ES_tradnl"/>
        </w:rPr>
        <w:t xml:space="preserve">ours, especializada en este destino, y Evelop Airlines, que </w:t>
      </w:r>
      <w:r w:rsidR="00F41C0F" w:rsidRPr="009A51D6">
        <w:rPr>
          <w:rFonts w:ascii="Arial" w:hAnsi="Arial" w:cs="Arial"/>
          <w:bCs/>
          <w:lang w:val="es-ES_tradnl"/>
        </w:rPr>
        <w:t>dispone de</w:t>
      </w:r>
      <w:r w:rsidRPr="009A51D6">
        <w:rPr>
          <w:rFonts w:ascii="Arial" w:hAnsi="Arial" w:cs="Arial"/>
          <w:bCs/>
          <w:lang w:val="es-ES_tradnl"/>
        </w:rPr>
        <w:t xml:space="preserve"> vuelos a</w:t>
      </w:r>
      <w:r w:rsidR="006D3737" w:rsidRPr="009A51D6">
        <w:rPr>
          <w:rFonts w:ascii="Arial" w:hAnsi="Arial" w:cs="Arial"/>
          <w:bCs/>
          <w:lang w:val="es-ES_tradnl"/>
        </w:rPr>
        <w:t xml:space="preserve"> distintos </w:t>
      </w:r>
      <w:r w:rsidR="00F8387D" w:rsidRPr="009A51D6">
        <w:rPr>
          <w:rFonts w:ascii="Arial" w:hAnsi="Arial" w:cs="Arial"/>
          <w:bCs/>
          <w:lang w:val="es-ES_tradnl"/>
        </w:rPr>
        <w:t xml:space="preserve">destinos vacacionales </w:t>
      </w:r>
      <w:r w:rsidR="006D3737" w:rsidRPr="009A51D6">
        <w:rPr>
          <w:rFonts w:ascii="Arial" w:hAnsi="Arial" w:cs="Arial"/>
          <w:bCs/>
          <w:lang w:val="es-ES_tradnl"/>
        </w:rPr>
        <w:t>de</w:t>
      </w:r>
      <w:r w:rsidRPr="009A51D6">
        <w:rPr>
          <w:rFonts w:ascii="Arial" w:hAnsi="Arial" w:cs="Arial"/>
          <w:bCs/>
          <w:lang w:val="es-ES_tradnl"/>
        </w:rPr>
        <w:t xml:space="preserve">l Caribe. </w:t>
      </w:r>
    </w:p>
    <w:p w:rsidR="00DF7913" w:rsidRPr="009A51D6" w:rsidRDefault="00F41C0F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bCs/>
          <w:lang w:val="es-ES_tradnl"/>
        </w:rPr>
      </w:pPr>
      <w:r w:rsidRPr="009A51D6">
        <w:rPr>
          <w:rFonts w:ascii="Arial" w:hAnsi="Arial" w:cs="Arial"/>
          <w:bCs/>
          <w:lang w:val="es-ES_tradnl"/>
        </w:rPr>
        <w:t xml:space="preserve">Con esta iniciativa, ambas compañías pondrán a Cuba en el epicentro de los viajes de Madrid, dando el salto del mundo digital al mundo </w:t>
      </w:r>
      <w:r w:rsidR="00197A76" w:rsidRPr="009A51D6">
        <w:rPr>
          <w:rFonts w:ascii="Arial" w:hAnsi="Arial" w:cs="Arial"/>
          <w:bCs/>
          <w:lang w:val="es-ES_tradnl"/>
        </w:rPr>
        <w:t>físico</w:t>
      </w:r>
      <w:r w:rsidRPr="009A51D6">
        <w:rPr>
          <w:rFonts w:ascii="Arial" w:hAnsi="Arial" w:cs="Arial"/>
          <w:bCs/>
          <w:lang w:val="es-ES_tradnl"/>
        </w:rPr>
        <w:t xml:space="preserve">, a través de la personalización, el buen trato, </w:t>
      </w:r>
      <w:r w:rsidR="007A1559" w:rsidRPr="009A51D6">
        <w:rPr>
          <w:rFonts w:ascii="Arial" w:hAnsi="Arial" w:cs="Arial"/>
          <w:bCs/>
          <w:lang w:val="es-ES_tradnl"/>
        </w:rPr>
        <w:t>la calidez</w:t>
      </w:r>
      <w:r w:rsidRPr="009A51D6">
        <w:rPr>
          <w:rFonts w:ascii="Arial" w:hAnsi="Arial" w:cs="Arial"/>
          <w:bCs/>
          <w:lang w:val="es-ES_tradnl"/>
        </w:rPr>
        <w:t xml:space="preserve"> </w:t>
      </w:r>
      <w:r w:rsidR="0078413C" w:rsidRPr="009A51D6">
        <w:rPr>
          <w:rFonts w:ascii="Arial" w:hAnsi="Arial" w:cs="Arial"/>
          <w:bCs/>
          <w:lang w:val="es-ES_tradnl"/>
        </w:rPr>
        <w:t>que distingue a</w:t>
      </w:r>
      <w:r w:rsidRPr="009A51D6">
        <w:rPr>
          <w:rFonts w:ascii="Arial" w:hAnsi="Arial" w:cs="Arial"/>
          <w:bCs/>
          <w:lang w:val="es-ES_tradnl"/>
        </w:rPr>
        <w:t xml:space="preserve"> los cubanos, la calidad de servicios ofertados y el conocimiento</w:t>
      </w:r>
      <w:r w:rsidR="007A1559" w:rsidRPr="009A51D6">
        <w:rPr>
          <w:rFonts w:ascii="Arial" w:hAnsi="Arial" w:cs="Arial"/>
          <w:bCs/>
          <w:lang w:val="es-ES_tradnl"/>
        </w:rPr>
        <w:t xml:space="preserve"> adquirido tras casi 20 años de trayectoria</w:t>
      </w:r>
      <w:r w:rsidR="00AB3BAD">
        <w:rPr>
          <w:rFonts w:ascii="Arial" w:hAnsi="Arial" w:cs="Arial"/>
          <w:bCs/>
          <w:lang w:val="es-ES_tradnl"/>
        </w:rPr>
        <w:t>,</w:t>
      </w:r>
      <w:r w:rsidR="00C001E8" w:rsidRPr="009A51D6">
        <w:rPr>
          <w:rFonts w:ascii="Arial" w:hAnsi="Arial" w:cs="Arial"/>
          <w:bCs/>
          <w:lang w:val="es-ES_tradnl"/>
        </w:rPr>
        <w:t xml:space="preserve"> </w:t>
      </w:r>
      <w:r w:rsidR="009A51D6" w:rsidRPr="009A51D6">
        <w:rPr>
          <w:rFonts w:ascii="Arial" w:hAnsi="Arial" w:cs="Arial"/>
          <w:bCs/>
          <w:lang w:val="es-ES_tradnl"/>
        </w:rPr>
        <w:t>ayudando a viajeros de todo tipo a descubrir este destino</w:t>
      </w:r>
      <w:r w:rsidR="00AB3BAD">
        <w:rPr>
          <w:rFonts w:ascii="Arial" w:hAnsi="Arial" w:cs="Arial"/>
          <w:bCs/>
          <w:lang w:val="es-ES_tradnl"/>
        </w:rPr>
        <w:t xml:space="preserve"> caribeño</w:t>
      </w:r>
      <w:r w:rsidR="009A51D6" w:rsidRPr="009A51D6">
        <w:rPr>
          <w:rFonts w:ascii="Arial" w:hAnsi="Arial" w:cs="Arial"/>
          <w:bCs/>
          <w:lang w:val="es-ES_tradnl"/>
        </w:rPr>
        <w:t xml:space="preserve"> tan especial</w:t>
      </w:r>
      <w:r w:rsidRPr="009A51D6">
        <w:rPr>
          <w:rFonts w:ascii="Arial" w:hAnsi="Arial" w:cs="Arial"/>
          <w:bCs/>
          <w:lang w:val="es-ES_tradnl"/>
        </w:rPr>
        <w:t xml:space="preserve">. </w:t>
      </w:r>
    </w:p>
    <w:p w:rsidR="00F41C0F" w:rsidRPr="009A51D6" w:rsidRDefault="00F41C0F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bCs/>
          <w:lang w:val="es-ES_tradnl"/>
        </w:rPr>
      </w:pPr>
      <w:r w:rsidRPr="009A51D6">
        <w:rPr>
          <w:rFonts w:ascii="Arial" w:hAnsi="Arial" w:cs="Arial"/>
          <w:bCs/>
          <w:lang w:val="es-ES_tradnl"/>
        </w:rPr>
        <w:t>El vínculo afect</w:t>
      </w:r>
      <w:r w:rsidR="00375FF0" w:rsidRPr="009A51D6">
        <w:rPr>
          <w:rFonts w:ascii="Arial" w:hAnsi="Arial" w:cs="Arial"/>
          <w:bCs/>
          <w:lang w:val="es-ES_tradnl"/>
        </w:rPr>
        <w:t>iv</w:t>
      </w:r>
      <w:r w:rsidRPr="009A51D6">
        <w:rPr>
          <w:rFonts w:ascii="Arial" w:hAnsi="Arial" w:cs="Arial"/>
          <w:bCs/>
          <w:lang w:val="es-ES_tradnl"/>
        </w:rPr>
        <w:t xml:space="preserve">o y cultural que </w:t>
      </w:r>
      <w:r w:rsidR="00D30732" w:rsidRPr="009A51D6">
        <w:rPr>
          <w:rFonts w:ascii="Arial" w:hAnsi="Arial" w:cs="Arial"/>
          <w:bCs/>
          <w:lang w:val="es-ES_tradnl"/>
        </w:rPr>
        <w:t>siempre ha mantenido unidas a</w:t>
      </w:r>
      <w:r w:rsidR="004D33EC" w:rsidRPr="009A51D6">
        <w:rPr>
          <w:rFonts w:ascii="Arial" w:hAnsi="Arial" w:cs="Arial"/>
          <w:bCs/>
          <w:lang w:val="es-ES_tradnl"/>
        </w:rPr>
        <w:t xml:space="preserve"> España y Cuba aumentará </w:t>
      </w:r>
      <w:r w:rsidR="00375FF0" w:rsidRPr="009A51D6">
        <w:rPr>
          <w:rFonts w:ascii="Arial" w:hAnsi="Arial" w:cs="Arial"/>
          <w:bCs/>
          <w:lang w:val="es-ES_tradnl"/>
        </w:rPr>
        <w:t>con est</w:t>
      </w:r>
      <w:r w:rsidR="00D30732" w:rsidRPr="009A51D6">
        <w:rPr>
          <w:rFonts w:ascii="Arial" w:hAnsi="Arial" w:cs="Arial"/>
          <w:bCs/>
          <w:lang w:val="es-ES_tradnl"/>
        </w:rPr>
        <w:t>e</w:t>
      </w:r>
      <w:r w:rsidR="00375FF0" w:rsidRPr="009A51D6">
        <w:rPr>
          <w:rFonts w:ascii="Arial" w:hAnsi="Arial" w:cs="Arial"/>
          <w:bCs/>
          <w:lang w:val="es-ES_tradnl"/>
        </w:rPr>
        <w:t xml:space="preserve"> </w:t>
      </w:r>
      <w:r w:rsidR="00D30732" w:rsidRPr="009A51D6">
        <w:rPr>
          <w:rFonts w:ascii="Arial" w:hAnsi="Arial" w:cs="Arial"/>
          <w:bCs/>
          <w:lang w:val="es-ES_tradnl"/>
        </w:rPr>
        <w:t>acontecimiento que está a</w:t>
      </w:r>
      <w:r w:rsidR="004F4C28" w:rsidRPr="009A51D6">
        <w:rPr>
          <w:rFonts w:ascii="Arial" w:hAnsi="Arial" w:cs="Arial"/>
          <w:bCs/>
          <w:lang w:val="es-ES_tradnl"/>
        </w:rPr>
        <w:t xml:space="preserve"> </w:t>
      </w:r>
      <w:r w:rsidR="00D30732" w:rsidRPr="009A51D6">
        <w:rPr>
          <w:rFonts w:ascii="Arial" w:hAnsi="Arial" w:cs="Arial"/>
          <w:bCs/>
          <w:lang w:val="es-ES_tradnl"/>
        </w:rPr>
        <w:t>punto de llegar a la capital madrileñ</w:t>
      </w:r>
      <w:r w:rsidR="004F4C28" w:rsidRPr="009A51D6">
        <w:rPr>
          <w:rFonts w:ascii="Arial" w:hAnsi="Arial" w:cs="Arial"/>
          <w:bCs/>
          <w:lang w:val="es-ES_tradnl"/>
        </w:rPr>
        <w:t>a</w:t>
      </w:r>
      <w:r w:rsidR="00375FF0" w:rsidRPr="009A51D6">
        <w:rPr>
          <w:rFonts w:ascii="Arial" w:hAnsi="Arial" w:cs="Arial"/>
          <w:bCs/>
          <w:lang w:val="es-ES_tradnl"/>
        </w:rPr>
        <w:t xml:space="preserve">, </w:t>
      </w:r>
      <w:r w:rsidR="00D30732" w:rsidRPr="009A51D6">
        <w:rPr>
          <w:rFonts w:ascii="Arial" w:hAnsi="Arial" w:cs="Arial"/>
          <w:bCs/>
          <w:lang w:val="es-ES_tradnl"/>
        </w:rPr>
        <w:t>haciéndola coincidir con la celebración del 500 aniversario de La Habana, donde tendrán lugar numerosas actividades</w:t>
      </w:r>
      <w:r w:rsidR="00375FF0" w:rsidRPr="009A51D6">
        <w:rPr>
          <w:rFonts w:ascii="Arial" w:hAnsi="Arial" w:cs="Arial"/>
          <w:bCs/>
          <w:lang w:val="es-ES_tradnl"/>
        </w:rPr>
        <w:t xml:space="preserve">. </w:t>
      </w:r>
    </w:p>
    <w:p w:rsidR="00A50C02" w:rsidRDefault="004D33EC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bCs/>
          <w:lang w:val="es-ES_tradnl"/>
        </w:rPr>
      </w:pPr>
      <w:r w:rsidRPr="009A51D6">
        <w:rPr>
          <w:rFonts w:ascii="Arial" w:hAnsi="Arial" w:cs="Arial"/>
          <w:bCs/>
          <w:lang w:val="es-ES_tradnl"/>
        </w:rPr>
        <w:t xml:space="preserve">Si eres un apasionado de los viajes y, especialmente, de este destino </w:t>
      </w:r>
      <w:r w:rsidR="003824BC">
        <w:rPr>
          <w:rFonts w:ascii="Arial" w:hAnsi="Arial" w:cs="Arial"/>
          <w:bCs/>
          <w:lang w:val="es-ES_tradnl"/>
        </w:rPr>
        <w:t>del Caribe</w:t>
      </w:r>
      <w:r w:rsidR="003824BC" w:rsidRPr="009A51D6">
        <w:rPr>
          <w:rFonts w:ascii="Arial" w:hAnsi="Arial" w:cs="Arial"/>
          <w:bCs/>
          <w:lang w:val="es-ES_tradnl"/>
        </w:rPr>
        <w:t xml:space="preserve"> </w:t>
      </w:r>
      <w:r w:rsidR="000E57B7" w:rsidRPr="009A51D6">
        <w:rPr>
          <w:rFonts w:ascii="Arial" w:hAnsi="Arial" w:cs="Arial"/>
          <w:bCs/>
          <w:lang w:val="es-ES_tradnl"/>
        </w:rPr>
        <w:t xml:space="preserve">tan </w:t>
      </w:r>
      <w:r w:rsidR="00012A47" w:rsidRPr="009A51D6">
        <w:rPr>
          <w:rFonts w:ascii="Arial" w:hAnsi="Arial" w:cs="Arial"/>
          <w:bCs/>
          <w:lang w:val="es-ES_tradnl"/>
        </w:rPr>
        <w:t>singular</w:t>
      </w:r>
      <w:r w:rsidRPr="009A51D6">
        <w:rPr>
          <w:rFonts w:ascii="Arial" w:hAnsi="Arial" w:cs="Arial"/>
          <w:bCs/>
          <w:lang w:val="es-ES_tradnl"/>
        </w:rPr>
        <w:t xml:space="preserve">, </w:t>
      </w:r>
      <w:r w:rsidR="000E57B7" w:rsidRPr="009A51D6">
        <w:rPr>
          <w:rFonts w:ascii="Arial" w:hAnsi="Arial" w:cs="Arial"/>
          <w:bCs/>
          <w:lang w:val="es-ES_tradnl"/>
        </w:rPr>
        <w:t xml:space="preserve">sigue </w:t>
      </w:r>
      <w:r w:rsidRPr="009A51D6">
        <w:rPr>
          <w:rFonts w:ascii="Arial" w:hAnsi="Arial" w:cs="Arial"/>
          <w:bCs/>
          <w:lang w:val="es-ES_tradnl"/>
        </w:rPr>
        <w:t xml:space="preserve">muy atento </w:t>
      </w:r>
      <w:r w:rsidR="00A50C02" w:rsidRPr="009A51D6">
        <w:rPr>
          <w:rFonts w:ascii="Arial" w:hAnsi="Arial" w:cs="Arial"/>
          <w:bCs/>
          <w:lang w:val="es-ES_tradnl"/>
        </w:rPr>
        <w:t xml:space="preserve">a todas las comunicaciones de </w:t>
      </w:r>
      <w:proofErr w:type="spellStart"/>
      <w:r w:rsidR="00A50C02" w:rsidRPr="009A51D6">
        <w:rPr>
          <w:rFonts w:ascii="Arial" w:hAnsi="Arial" w:cs="Arial"/>
          <w:bCs/>
          <w:lang w:val="es-ES_tradnl"/>
        </w:rPr>
        <w:t>Onlinetours</w:t>
      </w:r>
      <w:proofErr w:type="spellEnd"/>
      <w:r w:rsidR="00A50C02" w:rsidRPr="009A51D6">
        <w:rPr>
          <w:rFonts w:ascii="Arial" w:hAnsi="Arial" w:cs="Arial"/>
          <w:bCs/>
          <w:lang w:val="es-ES_tradnl"/>
        </w:rPr>
        <w:t xml:space="preserve"> y </w:t>
      </w:r>
      <w:proofErr w:type="spellStart"/>
      <w:r w:rsidR="00A50C02" w:rsidRPr="009A51D6">
        <w:rPr>
          <w:rFonts w:ascii="Arial" w:hAnsi="Arial" w:cs="Arial"/>
          <w:bCs/>
          <w:lang w:val="es-ES_tradnl"/>
        </w:rPr>
        <w:t>Evelop</w:t>
      </w:r>
      <w:proofErr w:type="spellEnd"/>
      <w:r w:rsidR="00A50C02" w:rsidRPr="009A51D6">
        <w:rPr>
          <w:rFonts w:ascii="Arial" w:hAnsi="Arial" w:cs="Arial"/>
          <w:bCs/>
          <w:lang w:val="es-ES_tradnl"/>
        </w:rPr>
        <w:t xml:space="preserve"> </w:t>
      </w:r>
      <w:proofErr w:type="spellStart"/>
      <w:r w:rsidR="00A50C02" w:rsidRPr="009A51D6">
        <w:rPr>
          <w:rFonts w:ascii="Arial" w:hAnsi="Arial" w:cs="Arial"/>
          <w:bCs/>
          <w:lang w:val="es-ES_tradnl"/>
        </w:rPr>
        <w:t>Airlines</w:t>
      </w:r>
      <w:proofErr w:type="spellEnd"/>
      <w:r w:rsidR="003824BC">
        <w:rPr>
          <w:rFonts w:ascii="Arial" w:hAnsi="Arial" w:cs="Arial"/>
          <w:bCs/>
          <w:lang w:val="es-ES_tradnl"/>
        </w:rPr>
        <w:t>, porque #</w:t>
      </w:r>
      <w:proofErr w:type="spellStart"/>
      <w:r w:rsidR="003824BC">
        <w:rPr>
          <w:rFonts w:ascii="Arial" w:hAnsi="Arial" w:cs="Arial"/>
          <w:bCs/>
          <w:lang w:val="es-ES_tradnl"/>
        </w:rPr>
        <w:t>CubaEnMadrid</w:t>
      </w:r>
      <w:proofErr w:type="spellEnd"/>
      <w:r w:rsidR="003824BC">
        <w:rPr>
          <w:rFonts w:ascii="Arial" w:hAnsi="Arial" w:cs="Arial"/>
          <w:bCs/>
          <w:lang w:val="es-ES_tradnl"/>
        </w:rPr>
        <w:t xml:space="preserve"> ya está aquí. </w:t>
      </w:r>
      <w:r w:rsidR="00A50C02" w:rsidRPr="009A51D6">
        <w:rPr>
          <w:rFonts w:ascii="Arial" w:hAnsi="Arial" w:cs="Arial"/>
          <w:bCs/>
          <w:lang w:val="es-ES_tradnl"/>
        </w:rPr>
        <w:t xml:space="preserve"> </w:t>
      </w:r>
    </w:p>
    <w:p w:rsidR="00AB3BAD" w:rsidRPr="009A51D6" w:rsidRDefault="00AB3BAD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bCs/>
          <w:lang w:val="es-ES_tradnl"/>
        </w:rPr>
      </w:pPr>
    </w:p>
    <w:p w:rsidR="00D04017" w:rsidRDefault="00053DD6" w:rsidP="00A50C02">
      <w:pPr>
        <w:spacing w:before="200" w:after="0" w:line="276" w:lineRule="auto"/>
        <w:jc w:val="both"/>
        <w:rPr>
          <w:rFonts w:ascii="Arial" w:hAnsi="Arial" w:cs="Arial"/>
          <w:b/>
          <w:lang w:val="es-ES_tradnl"/>
        </w:rPr>
      </w:pPr>
      <w:r w:rsidRPr="009A51D6">
        <w:rPr>
          <w:rFonts w:ascii="Arial" w:hAnsi="Arial" w:cs="Arial"/>
          <w:b/>
          <w:lang w:val="es-ES_tradnl"/>
        </w:rPr>
        <w:t>Acerca de</w:t>
      </w:r>
      <w:r w:rsidR="00D04017">
        <w:rPr>
          <w:rFonts w:ascii="Arial" w:hAnsi="Arial" w:cs="Arial"/>
          <w:b/>
          <w:lang w:val="es-ES_tradnl"/>
        </w:rPr>
        <w:t xml:space="preserve"> </w:t>
      </w:r>
      <w:proofErr w:type="spellStart"/>
      <w:r w:rsidR="00D04017">
        <w:rPr>
          <w:rFonts w:ascii="Arial" w:hAnsi="Arial" w:cs="Arial"/>
          <w:b/>
          <w:lang w:val="es-ES_tradnl"/>
        </w:rPr>
        <w:t>Onlinetours</w:t>
      </w:r>
      <w:proofErr w:type="spellEnd"/>
    </w:p>
    <w:p w:rsidR="00B05206" w:rsidRPr="009A51D6" w:rsidRDefault="004D33EC" w:rsidP="00A50C02">
      <w:pPr>
        <w:spacing w:before="200" w:after="0" w:line="276" w:lineRule="auto"/>
        <w:jc w:val="both"/>
        <w:rPr>
          <w:rFonts w:ascii="Arial" w:hAnsi="Arial" w:cs="Arial"/>
          <w:lang w:val="es-ES_tradnl"/>
        </w:rPr>
      </w:pPr>
      <w:proofErr w:type="spellStart"/>
      <w:r w:rsidRPr="009A51D6">
        <w:rPr>
          <w:rFonts w:ascii="Arial" w:hAnsi="Arial" w:cs="Arial"/>
          <w:lang w:val="es-ES_tradnl"/>
        </w:rPr>
        <w:t>Onlinetours</w:t>
      </w:r>
      <w:proofErr w:type="spellEnd"/>
      <w:r w:rsidRPr="009A51D6">
        <w:rPr>
          <w:rFonts w:ascii="Arial" w:hAnsi="Arial" w:cs="Arial"/>
          <w:lang w:val="es-ES_tradnl"/>
        </w:rPr>
        <w:t xml:space="preserve"> es una agencia de viajes especializada en Cuba desde 1999, que cuenta con una amplia cartera de productos que garantizan la mejor experiencia en viajes vacacionales o de empresa a este destino. Sus oficinas centrales se encuentran en La Habana y también está presente en Barcelona, Madrid y Las Palmas. </w:t>
      </w:r>
    </w:p>
    <w:p w:rsidR="00BC36E2" w:rsidRPr="009A51D6" w:rsidRDefault="00B706A9" w:rsidP="00A50C02">
      <w:pPr>
        <w:spacing w:before="200" w:after="0" w:line="276" w:lineRule="auto"/>
        <w:ind w:right="360"/>
        <w:rPr>
          <w:rFonts w:ascii="Arial" w:hAnsi="Arial" w:cs="Arial"/>
          <w:lang w:val="es-ES_tradnl"/>
        </w:rPr>
      </w:pPr>
      <w:r w:rsidRPr="00B706A9">
        <w:rPr>
          <w:rFonts w:ascii="Arial" w:hAnsi="Arial" w:cs="Arial"/>
          <w:color w:val="000000"/>
          <w:lang w:val="es-ES_tradnl"/>
        </w:rPr>
        <w:t xml:space="preserve">Más información en </w:t>
      </w:r>
      <w:hyperlink r:id="rId8" w:history="1">
        <w:r w:rsidRPr="00B706A9">
          <w:rPr>
            <w:rStyle w:val="Hipervnculo"/>
            <w:rFonts w:ascii="Arial" w:hAnsi="Arial" w:cs="Arial"/>
            <w:lang w:val="es-ES_tradnl"/>
          </w:rPr>
          <w:t>web</w:t>
        </w:r>
      </w:hyperlink>
      <w:r w:rsidRPr="00B706A9">
        <w:rPr>
          <w:rFonts w:ascii="Arial" w:hAnsi="Arial" w:cs="Arial"/>
          <w:color w:val="000000"/>
          <w:lang w:val="es-ES_tradnl"/>
        </w:rPr>
        <w:t xml:space="preserve">, </w:t>
      </w:r>
      <w:hyperlink r:id="rId9" w:history="1">
        <w:proofErr w:type="spellStart"/>
        <w:r w:rsidRPr="00B706A9">
          <w:rPr>
            <w:rStyle w:val="Hipervnculo"/>
            <w:rFonts w:ascii="Arial" w:hAnsi="Arial" w:cs="Arial"/>
            <w:lang w:val="es-ES_tradnl"/>
          </w:rPr>
          <w:t>Facebook</w:t>
        </w:r>
        <w:proofErr w:type="spellEnd"/>
      </w:hyperlink>
      <w:r w:rsidRPr="00B706A9">
        <w:rPr>
          <w:rFonts w:ascii="Arial" w:hAnsi="Arial" w:cs="Arial"/>
          <w:color w:val="000000"/>
          <w:lang w:val="es-ES_tradnl"/>
        </w:rPr>
        <w:t xml:space="preserve">, </w:t>
      </w:r>
      <w:hyperlink r:id="rId10" w:history="1">
        <w:proofErr w:type="spellStart"/>
        <w:r w:rsidRPr="00B706A9">
          <w:rPr>
            <w:rStyle w:val="Hipervnculo"/>
            <w:rFonts w:ascii="Arial" w:hAnsi="Arial" w:cs="Arial"/>
            <w:lang w:val="es-ES_tradnl"/>
          </w:rPr>
          <w:t>Twitter</w:t>
        </w:r>
        <w:proofErr w:type="spellEnd"/>
      </w:hyperlink>
      <w:r w:rsidRPr="00B706A9">
        <w:rPr>
          <w:rFonts w:ascii="Arial" w:hAnsi="Arial" w:cs="Arial"/>
          <w:lang w:val="es-ES_tradnl"/>
        </w:rPr>
        <w:t xml:space="preserve"> e</w:t>
      </w:r>
      <w:r w:rsidRPr="00B706A9">
        <w:rPr>
          <w:rFonts w:ascii="Arial" w:hAnsi="Arial" w:cs="Arial"/>
          <w:color w:val="000000"/>
          <w:lang w:val="es-ES_tradnl"/>
        </w:rPr>
        <w:t xml:space="preserve"> </w:t>
      </w:r>
      <w:hyperlink r:id="rId11" w:history="1">
        <w:proofErr w:type="spellStart"/>
        <w:r w:rsidRPr="00B706A9">
          <w:rPr>
            <w:rStyle w:val="Hipervnculo"/>
            <w:rFonts w:ascii="Arial" w:hAnsi="Arial" w:cs="Arial"/>
            <w:lang w:val="es-ES_tradnl"/>
          </w:rPr>
          <w:t>Instagram</w:t>
        </w:r>
        <w:proofErr w:type="spellEnd"/>
      </w:hyperlink>
      <w:r w:rsidRPr="00B706A9">
        <w:rPr>
          <w:rFonts w:ascii="Arial" w:hAnsi="Arial" w:cs="Arial"/>
          <w:lang w:val="es-ES_tradnl"/>
        </w:rPr>
        <w:t xml:space="preserve">. </w:t>
      </w:r>
    </w:p>
    <w:p w:rsidR="00B05206" w:rsidRPr="009A51D6" w:rsidRDefault="00B05206" w:rsidP="00A50C02">
      <w:pPr>
        <w:spacing w:before="200" w:after="0" w:line="276" w:lineRule="auto"/>
        <w:jc w:val="both"/>
        <w:rPr>
          <w:rFonts w:ascii="Arial" w:hAnsi="Arial" w:cs="Arial"/>
          <w:lang w:val="es-ES_tradnl"/>
        </w:rPr>
      </w:pPr>
      <w:bookmarkStart w:id="0" w:name="_GoBack"/>
      <w:bookmarkEnd w:id="0"/>
      <w:r w:rsidRPr="009A51D6">
        <w:rPr>
          <w:rFonts w:ascii="Arial" w:hAnsi="Arial" w:cs="Arial"/>
          <w:b/>
          <w:lang w:val="es-ES_tradnl"/>
        </w:rPr>
        <w:t xml:space="preserve">Acerca de </w:t>
      </w:r>
      <w:proofErr w:type="spellStart"/>
      <w:r w:rsidRPr="009A51D6">
        <w:rPr>
          <w:rFonts w:ascii="Arial" w:hAnsi="Arial" w:cs="Arial"/>
          <w:b/>
          <w:lang w:val="es-ES_tradnl"/>
        </w:rPr>
        <w:t>Evelop</w:t>
      </w:r>
      <w:proofErr w:type="spellEnd"/>
      <w:r w:rsidR="004D33EC" w:rsidRPr="009A51D6">
        <w:rPr>
          <w:rFonts w:ascii="Arial" w:hAnsi="Arial" w:cs="Arial"/>
          <w:b/>
          <w:lang w:val="es-ES_tradnl"/>
        </w:rPr>
        <w:t xml:space="preserve"> </w:t>
      </w:r>
      <w:proofErr w:type="spellStart"/>
      <w:r w:rsidR="004D33EC" w:rsidRPr="009A51D6">
        <w:rPr>
          <w:rFonts w:ascii="Arial" w:hAnsi="Arial" w:cs="Arial"/>
          <w:b/>
          <w:lang w:val="es-ES_tradnl"/>
        </w:rPr>
        <w:t>Airlines</w:t>
      </w:r>
      <w:proofErr w:type="spellEnd"/>
    </w:p>
    <w:p w:rsidR="00C863DC" w:rsidRPr="009A51D6" w:rsidRDefault="00A50C02" w:rsidP="00C863DC">
      <w:pPr>
        <w:spacing w:before="200" w:after="0" w:line="276" w:lineRule="auto"/>
        <w:jc w:val="both"/>
        <w:rPr>
          <w:rFonts w:ascii="Arial" w:hAnsi="Arial" w:cs="Arial"/>
          <w:lang w:val="es-ES_tradnl"/>
        </w:rPr>
      </w:pPr>
      <w:r w:rsidRPr="009A51D6">
        <w:rPr>
          <w:rFonts w:ascii="Arial" w:hAnsi="Arial" w:cs="Arial"/>
          <w:lang w:val="es-ES_tradnl"/>
        </w:rPr>
        <w:t xml:space="preserve">Evelop Airlines es una compañía aérea española que forma parte del primer conglomerado de viajes español: </w:t>
      </w:r>
      <w:proofErr w:type="spellStart"/>
      <w:r w:rsidRPr="009A51D6">
        <w:rPr>
          <w:rFonts w:ascii="Arial" w:hAnsi="Arial" w:cs="Arial"/>
          <w:lang w:val="es-ES_tradnl"/>
        </w:rPr>
        <w:t>Avoris</w:t>
      </w:r>
      <w:proofErr w:type="spellEnd"/>
      <w:r w:rsidRPr="009A51D6">
        <w:rPr>
          <w:rFonts w:ascii="Arial" w:hAnsi="Arial" w:cs="Arial"/>
          <w:lang w:val="es-ES_tradnl"/>
        </w:rPr>
        <w:t xml:space="preserve">. Dispone de una de las flotas más modernas del mercado y ofrece los mejores servicios antes, durante y después del vuelo. Actualmente conecta España con Cuba, México, República Dominicana, Jamaica y Mauricio. </w:t>
      </w:r>
    </w:p>
    <w:p w:rsidR="00B05206" w:rsidRPr="009A51D6" w:rsidRDefault="00B706A9" w:rsidP="00C863DC">
      <w:pPr>
        <w:spacing w:before="200" w:after="0" w:line="276" w:lineRule="auto"/>
        <w:jc w:val="both"/>
        <w:rPr>
          <w:rFonts w:ascii="Arial" w:hAnsi="Arial" w:cs="Arial"/>
          <w:lang w:val="es-ES_tradnl"/>
        </w:rPr>
      </w:pPr>
      <w:r w:rsidRPr="00B706A9">
        <w:rPr>
          <w:rFonts w:ascii="Arial" w:hAnsi="Arial" w:cs="Arial"/>
          <w:color w:val="000000"/>
          <w:lang w:val="es-ES_tradnl"/>
        </w:rPr>
        <w:t xml:space="preserve">Más información en </w:t>
      </w:r>
      <w:hyperlink r:id="rId12" w:history="1">
        <w:r w:rsidRPr="00B706A9">
          <w:rPr>
            <w:rStyle w:val="Hipervnculo"/>
            <w:rFonts w:ascii="Arial" w:hAnsi="Arial" w:cs="Arial"/>
            <w:lang w:val="es-ES_tradnl"/>
          </w:rPr>
          <w:t>web</w:t>
        </w:r>
      </w:hyperlink>
      <w:r w:rsidRPr="00B706A9">
        <w:rPr>
          <w:rFonts w:ascii="Arial" w:hAnsi="Arial" w:cs="Arial"/>
          <w:color w:val="000000"/>
          <w:lang w:val="es-ES_tradnl"/>
        </w:rPr>
        <w:t xml:space="preserve">, </w:t>
      </w:r>
      <w:hyperlink r:id="rId13" w:history="1">
        <w:proofErr w:type="spellStart"/>
        <w:r w:rsidRPr="00B706A9">
          <w:rPr>
            <w:rStyle w:val="Hipervnculo"/>
            <w:rFonts w:ascii="Arial" w:hAnsi="Arial" w:cs="Arial"/>
            <w:lang w:val="es-ES_tradnl"/>
          </w:rPr>
          <w:t>Facebook</w:t>
        </w:r>
        <w:proofErr w:type="spellEnd"/>
      </w:hyperlink>
      <w:r w:rsidRPr="00B706A9">
        <w:rPr>
          <w:rFonts w:ascii="Arial" w:hAnsi="Arial" w:cs="Arial"/>
          <w:color w:val="000000"/>
          <w:lang w:val="es-ES_tradnl"/>
        </w:rPr>
        <w:t xml:space="preserve">, </w:t>
      </w:r>
      <w:hyperlink r:id="rId14" w:history="1">
        <w:proofErr w:type="spellStart"/>
        <w:r w:rsidRPr="00B706A9">
          <w:rPr>
            <w:rStyle w:val="Hipervnculo"/>
            <w:rFonts w:ascii="Arial" w:hAnsi="Arial" w:cs="Arial"/>
            <w:lang w:val="es-ES_tradnl"/>
          </w:rPr>
          <w:t>Twitter</w:t>
        </w:r>
        <w:proofErr w:type="spellEnd"/>
      </w:hyperlink>
      <w:r w:rsidRPr="00B706A9">
        <w:rPr>
          <w:rFonts w:ascii="Arial" w:hAnsi="Arial" w:cs="Arial"/>
          <w:lang w:val="es-ES_tradnl"/>
        </w:rPr>
        <w:t xml:space="preserve"> e</w:t>
      </w:r>
      <w:r w:rsidRPr="00B706A9">
        <w:rPr>
          <w:rFonts w:ascii="Arial" w:hAnsi="Arial" w:cs="Arial"/>
          <w:color w:val="000000"/>
          <w:lang w:val="es-ES_tradnl"/>
        </w:rPr>
        <w:t xml:space="preserve"> </w:t>
      </w:r>
      <w:hyperlink r:id="rId15" w:history="1">
        <w:proofErr w:type="spellStart"/>
        <w:r w:rsidRPr="00B706A9">
          <w:rPr>
            <w:rStyle w:val="Hipervnculo"/>
            <w:rFonts w:ascii="Arial" w:hAnsi="Arial" w:cs="Arial"/>
            <w:lang w:val="es-ES_tradnl"/>
          </w:rPr>
          <w:t>Instagram</w:t>
        </w:r>
        <w:proofErr w:type="spellEnd"/>
      </w:hyperlink>
      <w:r w:rsidRPr="00B706A9">
        <w:rPr>
          <w:rFonts w:ascii="Arial" w:hAnsi="Arial" w:cs="Arial"/>
          <w:lang w:val="es-ES_tradnl"/>
        </w:rPr>
        <w:t xml:space="preserve">. </w:t>
      </w:r>
    </w:p>
    <w:p w:rsidR="00A50C02" w:rsidRPr="009A51D6" w:rsidRDefault="00A50C02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b/>
          <w:u w:val="single"/>
          <w:lang w:val="es-ES_tradnl"/>
        </w:rPr>
      </w:pPr>
    </w:p>
    <w:p w:rsidR="005E2593" w:rsidRPr="009A51D6" w:rsidRDefault="005E2593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b/>
          <w:u w:val="single"/>
          <w:lang w:val="es-ES_tradnl"/>
        </w:rPr>
      </w:pPr>
    </w:p>
    <w:p w:rsidR="00AB3BAD" w:rsidRDefault="00AB3BAD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b/>
          <w:u w:val="single"/>
          <w:lang w:val="es-ES_tradnl"/>
        </w:rPr>
      </w:pPr>
    </w:p>
    <w:p w:rsidR="00053DD6" w:rsidRPr="009A51D6" w:rsidRDefault="00053DD6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lang w:val="es-ES_tradnl"/>
        </w:rPr>
      </w:pPr>
      <w:r w:rsidRPr="009A51D6">
        <w:rPr>
          <w:rFonts w:ascii="Arial" w:hAnsi="Arial" w:cs="Arial"/>
          <w:b/>
          <w:u w:val="single"/>
          <w:lang w:val="es-ES_tradnl"/>
        </w:rPr>
        <w:t>Para más información</w:t>
      </w:r>
      <w:r w:rsidRPr="009A51D6">
        <w:rPr>
          <w:rFonts w:ascii="Arial" w:hAnsi="Arial" w:cs="Arial"/>
          <w:lang w:val="es-ES_tradnl"/>
        </w:rPr>
        <w:t>:</w:t>
      </w:r>
    </w:p>
    <w:p w:rsidR="00053DD6" w:rsidRPr="009A51D6" w:rsidRDefault="00053DD6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lang w:val="es-ES_tradnl"/>
        </w:rPr>
      </w:pPr>
      <w:proofErr w:type="spellStart"/>
      <w:r w:rsidRPr="009A51D6">
        <w:rPr>
          <w:rFonts w:ascii="Arial" w:hAnsi="Arial" w:cs="Arial"/>
          <w:b/>
          <w:color w:val="FF6600"/>
          <w:lang w:val="es-ES_tradnl"/>
        </w:rPr>
        <w:t>Idealmedia</w:t>
      </w:r>
      <w:proofErr w:type="spellEnd"/>
      <w:r w:rsidRPr="009A51D6">
        <w:rPr>
          <w:rFonts w:ascii="Arial" w:hAnsi="Arial" w:cs="Arial"/>
          <w:lang w:val="es-ES_tradnl"/>
        </w:rPr>
        <w:t xml:space="preserve">. Agencia de Comunicación de </w:t>
      </w:r>
      <w:r w:rsidR="004D33EC" w:rsidRPr="009A51D6">
        <w:rPr>
          <w:rFonts w:ascii="Arial" w:hAnsi="Arial" w:cs="Arial"/>
          <w:lang w:val="es-ES_tradnl"/>
        </w:rPr>
        <w:t>Onlinet</w:t>
      </w:r>
      <w:r w:rsidR="00B05206" w:rsidRPr="009A51D6">
        <w:rPr>
          <w:rFonts w:ascii="Arial" w:hAnsi="Arial" w:cs="Arial"/>
          <w:lang w:val="es-ES_tradnl"/>
        </w:rPr>
        <w:t>ours</w:t>
      </w:r>
      <w:r w:rsidRPr="009A51D6">
        <w:rPr>
          <w:rFonts w:ascii="Arial" w:hAnsi="Arial" w:cs="Arial"/>
          <w:lang w:val="es-ES_tradnl"/>
        </w:rPr>
        <w:t>. Tel. 91 183 17 30.</w:t>
      </w:r>
    </w:p>
    <w:p w:rsidR="0036246B" w:rsidRPr="009A51D6" w:rsidRDefault="00B706A9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lang w:val="es-ES_tradnl"/>
        </w:rPr>
      </w:pPr>
      <w:r w:rsidRPr="00B706A9">
        <w:rPr>
          <w:rFonts w:ascii="Arial" w:hAnsi="Arial" w:cs="Arial"/>
          <w:lang w:val="es-ES_tradnl"/>
        </w:rPr>
        <w:t xml:space="preserve">Rocío </w:t>
      </w:r>
      <w:proofErr w:type="spellStart"/>
      <w:r w:rsidRPr="00B706A9">
        <w:rPr>
          <w:rFonts w:ascii="Arial" w:hAnsi="Arial" w:cs="Arial"/>
          <w:lang w:val="es-ES_tradnl"/>
        </w:rPr>
        <w:t>Agenjo</w:t>
      </w:r>
      <w:proofErr w:type="spellEnd"/>
      <w:r w:rsidRPr="00B706A9">
        <w:rPr>
          <w:rFonts w:ascii="Arial" w:hAnsi="Arial" w:cs="Arial"/>
          <w:lang w:val="es-ES_tradnl"/>
        </w:rPr>
        <w:t xml:space="preserve">. </w:t>
      </w:r>
      <w:hyperlink r:id="rId16" w:history="1">
        <w:r w:rsidRPr="00B706A9">
          <w:rPr>
            <w:rStyle w:val="Hipervnculo"/>
            <w:rFonts w:ascii="Arial" w:hAnsi="Arial" w:cs="Arial"/>
            <w:lang w:val="es-ES_tradnl"/>
          </w:rPr>
          <w:t>ragenjo@idealmedia.es</w:t>
        </w:r>
      </w:hyperlink>
      <w:r w:rsidRPr="00B706A9">
        <w:rPr>
          <w:rFonts w:ascii="Arial" w:hAnsi="Arial" w:cs="Arial"/>
          <w:lang w:val="es-ES_tradnl"/>
        </w:rPr>
        <w:t xml:space="preserve">. </w:t>
      </w:r>
    </w:p>
    <w:p w:rsidR="00270CFF" w:rsidRPr="009A51D6" w:rsidRDefault="00B706A9" w:rsidP="00A50C02">
      <w:pPr>
        <w:shd w:val="clear" w:color="auto" w:fill="FFFFFF"/>
        <w:spacing w:before="200" w:after="0" w:line="276" w:lineRule="auto"/>
        <w:jc w:val="both"/>
        <w:rPr>
          <w:rFonts w:ascii="Arial" w:hAnsi="Arial" w:cs="Arial"/>
          <w:lang w:val="es-ES_tradnl"/>
        </w:rPr>
      </w:pPr>
      <w:r w:rsidRPr="00B706A9">
        <w:rPr>
          <w:rFonts w:ascii="Arial" w:hAnsi="Arial" w:cs="Arial"/>
          <w:lang w:val="es-ES_tradnl"/>
        </w:rPr>
        <w:t xml:space="preserve">Blanca Erce. </w:t>
      </w:r>
      <w:hyperlink r:id="rId17" w:history="1">
        <w:r w:rsidRPr="00B706A9">
          <w:rPr>
            <w:rStyle w:val="Hipervnculo"/>
            <w:rFonts w:ascii="Arial" w:hAnsi="Arial" w:cs="Arial"/>
            <w:lang w:val="es-ES_tradnl"/>
          </w:rPr>
          <w:t>comunicacion@idealmedia.es</w:t>
        </w:r>
      </w:hyperlink>
      <w:r w:rsidRPr="00B706A9">
        <w:rPr>
          <w:rFonts w:ascii="Arial" w:hAnsi="Arial" w:cs="Arial"/>
          <w:lang w:val="es-ES_tradnl"/>
        </w:rPr>
        <w:t xml:space="preserve">.  </w:t>
      </w:r>
    </w:p>
    <w:sectPr w:rsidR="00270CFF" w:rsidRPr="009A51D6" w:rsidSect="00C863DC">
      <w:headerReference w:type="default" r:id="rId18"/>
      <w:pgSz w:w="11906" w:h="16838"/>
      <w:pgMar w:top="142" w:right="1416" w:bottom="1276" w:left="1276" w:header="13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2091" w:rsidRDefault="00572091" w:rsidP="00AA2FA2">
      <w:pPr>
        <w:spacing w:after="0" w:line="240" w:lineRule="auto"/>
      </w:pPr>
      <w:r>
        <w:separator/>
      </w:r>
    </w:p>
  </w:endnote>
  <w:endnote w:type="continuationSeparator" w:id="0">
    <w:p w:rsidR="00572091" w:rsidRDefault="00572091" w:rsidP="00AA2F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Con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2091" w:rsidRDefault="00572091" w:rsidP="00AA2FA2">
      <w:pPr>
        <w:spacing w:after="0" w:line="240" w:lineRule="auto"/>
      </w:pPr>
      <w:r>
        <w:separator/>
      </w:r>
    </w:p>
  </w:footnote>
  <w:footnote w:type="continuationSeparator" w:id="0">
    <w:p w:rsidR="00572091" w:rsidRDefault="00572091" w:rsidP="00AA2F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33EC" w:rsidRDefault="005E2593" w:rsidP="00654980">
    <w:pPr>
      <w:pStyle w:val="Encabezado"/>
      <w:jc w:val="right"/>
    </w:pPr>
    <w:r>
      <w:rPr>
        <w:noProof/>
        <w:lang w:eastAsia="es-ES"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column">
            <wp:posOffset>3085465</wp:posOffset>
          </wp:positionH>
          <wp:positionV relativeFrom="paragraph">
            <wp:posOffset>163195</wp:posOffset>
          </wp:positionV>
          <wp:extent cx="1457325" cy="657225"/>
          <wp:effectExtent l="0" t="0" r="0" b="0"/>
          <wp:wrapSquare wrapText="bothSides"/>
          <wp:docPr id="2" name="1 Imagen" descr="Evelop!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velop!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57325" cy="657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s-ES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1085215</wp:posOffset>
          </wp:positionH>
          <wp:positionV relativeFrom="paragraph">
            <wp:posOffset>153934</wp:posOffset>
          </wp:positionV>
          <wp:extent cx="1819275" cy="638175"/>
          <wp:effectExtent l="0" t="0" r="0" b="0"/>
          <wp:wrapSquare wrapText="bothSides"/>
          <wp:docPr id="1" name="0 Imagen" descr="Logo Beachcomber_cmyk_V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Beachcomber_cmyk_V52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19275" cy="638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D33EC" w:rsidRPr="00E742FD" w:rsidRDefault="004D33EC" w:rsidP="00F21B54">
    <w:pPr>
      <w:pStyle w:val="Encabezado"/>
      <w:tabs>
        <w:tab w:val="left" w:pos="6705"/>
      </w:tabs>
      <w:rPr>
        <w:sz w:val="4"/>
        <w:szCs w:val="4"/>
      </w:rPr>
    </w:pPr>
  </w:p>
  <w:p w:rsidR="004D33EC" w:rsidRDefault="004D33EC" w:rsidP="00F21B54">
    <w:pPr>
      <w:pStyle w:val="Encabezado"/>
      <w:tabs>
        <w:tab w:val="left" w:pos="6705"/>
      </w:tabs>
    </w:pP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FE2BCF"/>
    <w:multiLevelType w:val="multilevel"/>
    <w:tmpl w:val="E490F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8F5B64"/>
    <w:multiLevelType w:val="multilevel"/>
    <w:tmpl w:val="9F0E7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7E93755"/>
    <w:multiLevelType w:val="hybridMultilevel"/>
    <w:tmpl w:val="EF6E02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75159B"/>
    <w:multiLevelType w:val="hybridMultilevel"/>
    <w:tmpl w:val="C0B42F6E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7C271E"/>
    <w:multiLevelType w:val="multilevel"/>
    <w:tmpl w:val="D7B27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9993F79"/>
    <w:multiLevelType w:val="multilevel"/>
    <w:tmpl w:val="A6BE6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1A86BE0"/>
    <w:multiLevelType w:val="multilevel"/>
    <w:tmpl w:val="5FAA7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0B958E5"/>
    <w:multiLevelType w:val="multilevel"/>
    <w:tmpl w:val="0E089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2B515A0"/>
    <w:multiLevelType w:val="multilevel"/>
    <w:tmpl w:val="C3BC9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CCF1433"/>
    <w:multiLevelType w:val="multilevel"/>
    <w:tmpl w:val="3B8A9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E102B58"/>
    <w:multiLevelType w:val="hybridMultilevel"/>
    <w:tmpl w:val="AA6463D6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0065BA1"/>
    <w:multiLevelType w:val="multilevel"/>
    <w:tmpl w:val="DA00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32650ED"/>
    <w:multiLevelType w:val="hybridMultilevel"/>
    <w:tmpl w:val="A356B5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4B266C"/>
    <w:multiLevelType w:val="hybridMultilevel"/>
    <w:tmpl w:val="0D18D23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984B02"/>
    <w:multiLevelType w:val="multilevel"/>
    <w:tmpl w:val="8F5AE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A490461"/>
    <w:multiLevelType w:val="multilevel"/>
    <w:tmpl w:val="7820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2FF4B89"/>
    <w:multiLevelType w:val="multilevel"/>
    <w:tmpl w:val="0450D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0363A8B"/>
    <w:multiLevelType w:val="multilevel"/>
    <w:tmpl w:val="5FAA5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28D12A1"/>
    <w:multiLevelType w:val="multilevel"/>
    <w:tmpl w:val="A1FE0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4625DE5"/>
    <w:multiLevelType w:val="multilevel"/>
    <w:tmpl w:val="D70EC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6AA52AB"/>
    <w:multiLevelType w:val="hybridMultilevel"/>
    <w:tmpl w:val="83F4CA0A"/>
    <w:lvl w:ilvl="0" w:tplc="5282AFCA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Myriad Pro" w:hint="default"/>
        <w:color w:val="000000"/>
        <w:sz w:val="22"/>
        <w:u w:val="none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C958BB"/>
    <w:multiLevelType w:val="multilevel"/>
    <w:tmpl w:val="981E4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E9F2389"/>
    <w:multiLevelType w:val="hybridMultilevel"/>
    <w:tmpl w:val="9634BC50"/>
    <w:lvl w:ilvl="0" w:tplc="39D4C596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D95D39"/>
    <w:multiLevelType w:val="multilevel"/>
    <w:tmpl w:val="38685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18019C7"/>
    <w:multiLevelType w:val="multilevel"/>
    <w:tmpl w:val="38767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6654482"/>
    <w:multiLevelType w:val="multilevel"/>
    <w:tmpl w:val="02DE6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D67387E"/>
    <w:multiLevelType w:val="hybridMultilevel"/>
    <w:tmpl w:val="7FE85F62"/>
    <w:lvl w:ilvl="0" w:tplc="BB94C9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E763B6E"/>
    <w:multiLevelType w:val="hybridMultilevel"/>
    <w:tmpl w:val="F1004C5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3"/>
  </w:num>
  <w:num w:numId="3">
    <w:abstractNumId w:val="24"/>
  </w:num>
  <w:num w:numId="4">
    <w:abstractNumId w:val="12"/>
  </w:num>
  <w:num w:numId="5">
    <w:abstractNumId w:val="16"/>
  </w:num>
  <w:num w:numId="6">
    <w:abstractNumId w:val="26"/>
  </w:num>
  <w:num w:numId="7">
    <w:abstractNumId w:val="6"/>
  </w:num>
  <w:num w:numId="8">
    <w:abstractNumId w:val="4"/>
  </w:num>
  <w:num w:numId="9">
    <w:abstractNumId w:val="13"/>
  </w:num>
  <w:num w:numId="10">
    <w:abstractNumId w:val="25"/>
  </w:num>
  <w:num w:numId="11">
    <w:abstractNumId w:val="9"/>
  </w:num>
  <w:num w:numId="12">
    <w:abstractNumId w:val="14"/>
  </w:num>
  <w:num w:numId="13">
    <w:abstractNumId w:val="19"/>
  </w:num>
  <w:num w:numId="14">
    <w:abstractNumId w:val="15"/>
  </w:num>
  <w:num w:numId="15">
    <w:abstractNumId w:val="21"/>
  </w:num>
  <w:num w:numId="16">
    <w:abstractNumId w:val="7"/>
  </w:num>
  <w:num w:numId="17">
    <w:abstractNumId w:val="0"/>
  </w:num>
  <w:num w:numId="18">
    <w:abstractNumId w:val="22"/>
  </w:num>
  <w:num w:numId="19">
    <w:abstractNumId w:val="27"/>
  </w:num>
  <w:num w:numId="20">
    <w:abstractNumId w:val="3"/>
  </w:num>
  <w:num w:numId="21">
    <w:abstractNumId w:val="20"/>
  </w:num>
  <w:num w:numId="22">
    <w:abstractNumId w:val="2"/>
  </w:num>
  <w:num w:numId="23">
    <w:abstractNumId w:val="10"/>
  </w:num>
  <w:num w:numId="24">
    <w:abstractNumId w:val="17"/>
  </w:num>
  <w:num w:numId="25">
    <w:abstractNumId w:val="1"/>
  </w:num>
  <w:num w:numId="26">
    <w:abstractNumId w:val="5"/>
  </w:num>
  <w:num w:numId="27">
    <w:abstractNumId w:val="8"/>
  </w:num>
  <w:num w:numId="28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ergio Garcia">
    <w15:presenceInfo w15:providerId="AD" w15:userId="S-1-5-21-4141606434-2129497092-674315868-1163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2"/>
  <w:proofState w:spelling="clean" w:grammar="clean"/>
  <w:trackRevisions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UwNTY3Mzc1MTAxNTJV0lEKTi0uzszPAykwrAUAlyXlyCwAAAA="/>
  </w:docVars>
  <w:rsids>
    <w:rsidRoot w:val="00AA2FA2"/>
    <w:rsid w:val="00000E31"/>
    <w:rsid w:val="000033C9"/>
    <w:rsid w:val="000045F2"/>
    <w:rsid w:val="000051E9"/>
    <w:rsid w:val="000052C9"/>
    <w:rsid w:val="000053DE"/>
    <w:rsid w:val="00007444"/>
    <w:rsid w:val="00010F79"/>
    <w:rsid w:val="00012622"/>
    <w:rsid w:val="00012A47"/>
    <w:rsid w:val="00012F9F"/>
    <w:rsid w:val="0001453C"/>
    <w:rsid w:val="00015194"/>
    <w:rsid w:val="0001553A"/>
    <w:rsid w:val="000172FC"/>
    <w:rsid w:val="000210CB"/>
    <w:rsid w:val="00021B3E"/>
    <w:rsid w:val="000253E5"/>
    <w:rsid w:val="000255C4"/>
    <w:rsid w:val="0002689E"/>
    <w:rsid w:val="00031AC2"/>
    <w:rsid w:val="00031AE5"/>
    <w:rsid w:val="000342D7"/>
    <w:rsid w:val="00035788"/>
    <w:rsid w:val="00037709"/>
    <w:rsid w:val="00041379"/>
    <w:rsid w:val="000416F6"/>
    <w:rsid w:val="00041BA4"/>
    <w:rsid w:val="00043D29"/>
    <w:rsid w:val="00043FEF"/>
    <w:rsid w:val="00044CDB"/>
    <w:rsid w:val="0004562A"/>
    <w:rsid w:val="00045643"/>
    <w:rsid w:val="00047821"/>
    <w:rsid w:val="00050D77"/>
    <w:rsid w:val="00050EB6"/>
    <w:rsid w:val="00052105"/>
    <w:rsid w:val="0005214A"/>
    <w:rsid w:val="000534C8"/>
    <w:rsid w:val="00053DD6"/>
    <w:rsid w:val="00056B44"/>
    <w:rsid w:val="00056D26"/>
    <w:rsid w:val="000576F1"/>
    <w:rsid w:val="000577C6"/>
    <w:rsid w:val="0006167B"/>
    <w:rsid w:val="00063033"/>
    <w:rsid w:val="0006611F"/>
    <w:rsid w:val="00071561"/>
    <w:rsid w:val="000720C0"/>
    <w:rsid w:val="00073F56"/>
    <w:rsid w:val="0007510E"/>
    <w:rsid w:val="0007695B"/>
    <w:rsid w:val="00076A13"/>
    <w:rsid w:val="00077155"/>
    <w:rsid w:val="00077AB5"/>
    <w:rsid w:val="000815F8"/>
    <w:rsid w:val="000841A0"/>
    <w:rsid w:val="00090326"/>
    <w:rsid w:val="00090C2A"/>
    <w:rsid w:val="00090FC8"/>
    <w:rsid w:val="000915D0"/>
    <w:rsid w:val="0009262E"/>
    <w:rsid w:val="000929BA"/>
    <w:rsid w:val="00094C51"/>
    <w:rsid w:val="00094C95"/>
    <w:rsid w:val="00094E61"/>
    <w:rsid w:val="000A1190"/>
    <w:rsid w:val="000A17F0"/>
    <w:rsid w:val="000A2067"/>
    <w:rsid w:val="000A3BA3"/>
    <w:rsid w:val="000A5B58"/>
    <w:rsid w:val="000A65CE"/>
    <w:rsid w:val="000A7D22"/>
    <w:rsid w:val="000B1D34"/>
    <w:rsid w:val="000C0501"/>
    <w:rsid w:val="000C22D7"/>
    <w:rsid w:val="000C52B4"/>
    <w:rsid w:val="000C5646"/>
    <w:rsid w:val="000C6C6B"/>
    <w:rsid w:val="000C7603"/>
    <w:rsid w:val="000C790B"/>
    <w:rsid w:val="000D26F3"/>
    <w:rsid w:val="000D2FE6"/>
    <w:rsid w:val="000D59CE"/>
    <w:rsid w:val="000D676E"/>
    <w:rsid w:val="000E57B7"/>
    <w:rsid w:val="000E5DB6"/>
    <w:rsid w:val="000E7B98"/>
    <w:rsid w:val="000F00D2"/>
    <w:rsid w:val="000F13DD"/>
    <w:rsid w:val="000F18B9"/>
    <w:rsid w:val="000F2B4B"/>
    <w:rsid w:val="000F2EC6"/>
    <w:rsid w:val="000F35AF"/>
    <w:rsid w:val="000F3CF7"/>
    <w:rsid w:val="000F57CA"/>
    <w:rsid w:val="000F6685"/>
    <w:rsid w:val="001007AB"/>
    <w:rsid w:val="0010116D"/>
    <w:rsid w:val="00102032"/>
    <w:rsid w:val="00102E10"/>
    <w:rsid w:val="00104EEC"/>
    <w:rsid w:val="00106EE9"/>
    <w:rsid w:val="00107625"/>
    <w:rsid w:val="00110DD9"/>
    <w:rsid w:val="00111066"/>
    <w:rsid w:val="00112641"/>
    <w:rsid w:val="0011738A"/>
    <w:rsid w:val="00117B9C"/>
    <w:rsid w:val="00121738"/>
    <w:rsid w:val="00121F4E"/>
    <w:rsid w:val="00122B7C"/>
    <w:rsid w:val="00124970"/>
    <w:rsid w:val="00124B11"/>
    <w:rsid w:val="00126958"/>
    <w:rsid w:val="00126ECD"/>
    <w:rsid w:val="00131F63"/>
    <w:rsid w:val="00133847"/>
    <w:rsid w:val="0013609A"/>
    <w:rsid w:val="001368B4"/>
    <w:rsid w:val="001401D7"/>
    <w:rsid w:val="00144827"/>
    <w:rsid w:val="00145AC8"/>
    <w:rsid w:val="0015076A"/>
    <w:rsid w:val="00152821"/>
    <w:rsid w:val="00154193"/>
    <w:rsid w:val="00155380"/>
    <w:rsid w:val="001555A8"/>
    <w:rsid w:val="0015636D"/>
    <w:rsid w:val="0015764B"/>
    <w:rsid w:val="0015797C"/>
    <w:rsid w:val="0016265A"/>
    <w:rsid w:val="0016450B"/>
    <w:rsid w:val="00164583"/>
    <w:rsid w:val="00164B90"/>
    <w:rsid w:val="00167E67"/>
    <w:rsid w:val="00167F48"/>
    <w:rsid w:val="00170CD7"/>
    <w:rsid w:val="0017178A"/>
    <w:rsid w:val="001732AE"/>
    <w:rsid w:val="001758C1"/>
    <w:rsid w:val="001812C3"/>
    <w:rsid w:val="00181DB6"/>
    <w:rsid w:val="00183753"/>
    <w:rsid w:val="001847F9"/>
    <w:rsid w:val="001865B7"/>
    <w:rsid w:val="00190F5C"/>
    <w:rsid w:val="001921AA"/>
    <w:rsid w:val="00195FD8"/>
    <w:rsid w:val="001962DE"/>
    <w:rsid w:val="00196E25"/>
    <w:rsid w:val="00197A76"/>
    <w:rsid w:val="00197BBB"/>
    <w:rsid w:val="00197DA8"/>
    <w:rsid w:val="001A0CCA"/>
    <w:rsid w:val="001A24A9"/>
    <w:rsid w:val="001A3895"/>
    <w:rsid w:val="001A39C9"/>
    <w:rsid w:val="001A50BD"/>
    <w:rsid w:val="001A6265"/>
    <w:rsid w:val="001A7C4B"/>
    <w:rsid w:val="001B00ED"/>
    <w:rsid w:val="001B0249"/>
    <w:rsid w:val="001B0A72"/>
    <w:rsid w:val="001B0FE2"/>
    <w:rsid w:val="001B1B03"/>
    <w:rsid w:val="001B23B4"/>
    <w:rsid w:val="001B2508"/>
    <w:rsid w:val="001B3238"/>
    <w:rsid w:val="001B3DDA"/>
    <w:rsid w:val="001B58B6"/>
    <w:rsid w:val="001B5B60"/>
    <w:rsid w:val="001B6AF5"/>
    <w:rsid w:val="001C36F3"/>
    <w:rsid w:val="001C544F"/>
    <w:rsid w:val="001C6A08"/>
    <w:rsid w:val="001D027F"/>
    <w:rsid w:val="001D06D8"/>
    <w:rsid w:val="001D17FB"/>
    <w:rsid w:val="001D2A93"/>
    <w:rsid w:val="001D2B0A"/>
    <w:rsid w:val="001D443D"/>
    <w:rsid w:val="001D5830"/>
    <w:rsid w:val="001D7361"/>
    <w:rsid w:val="001E21D8"/>
    <w:rsid w:val="001E290E"/>
    <w:rsid w:val="001E3DEA"/>
    <w:rsid w:val="001E4686"/>
    <w:rsid w:val="001E54C9"/>
    <w:rsid w:val="001E5D1D"/>
    <w:rsid w:val="001E645F"/>
    <w:rsid w:val="001E772C"/>
    <w:rsid w:val="001E7EF5"/>
    <w:rsid w:val="001F0336"/>
    <w:rsid w:val="001F1262"/>
    <w:rsid w:val="001F1580"/>
    <w:rsid w:val="001F24E9"/>
    <w:rsid w:val="001F417E"/>
    <w:rsid w:val="001F56EF"/>
    <w:rsid w:val="001F7945"/>
    <w:rsid w:val="0020135C"/>
    <w:rsid w:val="002044E9"/>
    <w:rsid w:val="00204FEA"/>
    <w:rsid w:val="00210021"/>
    <w:rsid w:val="00212086"/>
    <w:rsid w:val="002128CE"/>
    <w:rsid w:val="00212FA3"/>
    <w:rsid w:val="00213FDC"/>
    <w:rsid w:val="0021402C"/>
    <w:rsid w:val="00214C88"/>
    <w:rsid w:val="00215592"/>
    <w:rsid w:val="002164A4"/>
    <w:rsid w:val="00217B50"/>
    <w:rsid w:val="00221BFF"/>
    <w:rsid w:val="00221EC9"/>
    <w:rsid w:val="00223820"/>
    <w:rsid w:val="00226F37"/>
    <w:rsid w:val="002270B9"/>
    <w:rsid w:val="0022741D"/>
    <w:rsid w:val="00233110"/>
    <w:rsid w:val="00234AF9"/>
    <w:rsid w:val="00235B8F"/>
    <w:rsid w:val="002407FA"/>
    <w:rsid w:val="002434DB"/>
    <w:rsid w:val="00243675"/>
    <w:rsid w:val="00243CF2"/>
    <w:rsid w:val="00245135"/>
    <w:rsid w:val="002453DA"/>
    <w:rsid w:val="002461EA"/>
    <w:rsid w:val="00246F5A"/>
    <w:rsid w:val="00252B9C"/>
    <w:rsid w:val="00253F37"/>
    <w:rsid w:val="0025473E"/>
    <w:rsid w:val="0025498F"/>
    <w:rsid w:val="002555E5"/>
    <w:rsid w:val="0025638C"/>
    <w:rsid w:val="00257DB8"/>
    <w:rsid w:val="00260F3E"/>
    <w:rsid w:val="00270CFF"/>
    <w:rsid w:val="00271E36"/>
    <w:rsid w:val="00275D90"/>
    <w:rsid w:val="00280A3D"/>
    <w:rsid w:val="00283DF9"/>
    <w:rsid w:val="00287237"/>
    <w:rsid w:val="00290238"/>
    <w:rsid w:val="002921E5"/>
    <w:rsid w:val="002952C4"/>
    <w:rsid w:val="00295823"/>
    <w:rsid w:val="00296C49"/>
    <w:rsid w:val="002A026E"/>
    <w:rsid w:val="002A23B3"/>
    <w:rsid w:val="002A30C1"/>
    <w:rsid w:val="002A371E"/>
    <w:rsid w:val="002A5CD2"/>
    <w:rsid w:val="002A71F1"/>
    <w:rsid w:val="002A751A"/>
    <w:rsid w:val="002B185B"/>
    <w:rsid w:val="002B2216"/>
    <w:rsid w:val="002B2BF0"/>
    <w:rsid w:val="002B3CA8"/>
    <w:rsid w:val="002B4A12"/>
    <w:rsid w:val="002B50B9"/>
    <w:rsid w:val="002B6763"/>
    <w:rsid w:val="002B6C5F"/>
    <w:rsid w:val="002B6D0C"/>
    <w:rsid w:val="002B7988"/>
    <w:rsid w:val="002B7F0A"/>
    <w:rsid w:val="002C197D"/>
    <w:rsid w:val="002C1FA6"/>
    <w:rsid w:val="002C22AA"/>
    <w:rsid w:val="002C321B"/>
    <w:rsid w:val="002C3995"/>
    <w:rsid w:val="002C58C6"/>
    <w:rsid w:val="002C6774"/>
    <w:rsid w:val="002D0F8C"/>
    <w:rsid w:val="002D17F6"/>
    <w:rsid w:val="002E0222"/>
    <w:rsid w:val="002E028C"/>
    <w:rsid w:val="002E0E9A"/>
    <w:rsid w:val="002E1ED7"/>
    <w:rsid w:val="002E2A72"/>
    <w:rsid w:val="002E4F58"/>
    <w:rsid w:val="002E5353"/>
    <w:rsid w:val="002E6BE3"/>
    <w:rsid w:val="002E73FD"/>
    <w:rsid w:val="002F0BF7"/>
    <w:rsid w:val="002F0F3A"/>
    <w:rsid w:val="002F2342"/>
    <w:rsid w:val="002F29B4"/>
    <w:rsid w:val="002F2AA2"/>
    <w:rsid w:val="002F2FD8"/>
    <w:rsid w:val="002F5313"/>
    <w:rsid w:val="002F6397"/>
    <w:rsid w:val="00302751"/>
    <w:rsid w:val="00303258"/>
    <w:rsid w:val="00303AE7"/>
    <w:rsid w:val="003112DD"/>
    <w:rsid w:val="00311E2D"/>
    <w:rsid w:val="0031520F"/>
    <w:rsid w:val="00315CD9"/>
    <w:rsid w:val="00316E4A"/>
    <w:rsid w:val="00317072"/>
    <w:rsid w:val="003177EE"/>
    <w:rsid w:val="003209C4"/>
    <w:rsid w:val="003213A3"/>
    <w:rsid w:val="00321487"/>
    <w:rsid w:val="00325375"/>
    <w:rsid w:val="00326C6B"/>
    <w:rsid w:val="00331BE9"/>
    <w:rsid w:val="0033322A"/>
    <w:rsid w:val="003347CE"/>
    <w:rsid w:val="0033525D"/>
    <w:rsid w:val="0033538F"/>
    <w:rsid w:val="003408BD"/>
    <w:rsid w:val="00342979"/>
    <w:rsid w:val="00342C76"/>
    <w:rsid w:val="00345700"/>
    <w:rsid w:val="00347931"/>
    <w:rsid w:val="003479BE"/>
    <w:rsid w:val="0035055A"/>
    <w:rsid w:val="00350AFA"/>
    <w:rsid w:val="00350D68"/>
    <w:rsid w:val="00352968"/>
    <w:rsid w:val="00353C91"/>
    <w:rsid w:val="00353F86"/>
    <w:rsid w:val="003553CD"/>
    <w:rsid w:val="00355EA3"/>
    <w:rsid w:val="00356340"/>
    <w:rsid w:val="00356613"/>
    <w:rsid w:val="00357623"/>
    <w:rsid w:val="0036107B"/>
    <w:rsid w:val="0036246B"/>
    <w:rsid w:val="00364C08"/>
    <w:rsid w:val="00365585"/>
    <w:rsid w:val="00367E50"/>
    <w:rsid w:val="00370085"/>
    <w:rsid w:val="0037081B"/>
    <w:rsid w:val="003739B8"/>
    <w:rsid w:val="00374B9B"/>
    <w:rsid w:val="00375D4C"/>
    <w:rsid w:val="00375FF0"/>
    <w:rsid w:val="00377116"/>
    <w:rsid w:val="0037716F"/>
    <w:rsid w:val="0038082E"/>
    <w:rsid w:val="00380FF1"/>
    <w:rsid w:val="00382073"/>
    <w:rsid w:val="003824BC"/>
    <w:rsid w:val="00385E6F"/>
    <w:rsid w:val="003874B9"/>
    <w:rsid w:val="00391BFD"/>
    <w:rsid w:val="00393182"/>
    <w:rsid w:val="00394667"/>
    <w:rsid w:val="00394E04"/>
    <w:rsid w:val="003A095A"/>
    <w:rsid w:val="003A1A70"/>
    <w:rsid w:val="003A23BB"/>
    <w:rsid w:val="003A3671"/>
    <w:rsid w:val="003A5DEF"/>
    <w:rsid w:val="003A67B0"/>
    <w:rsid w:val="003A7B8D"/>
    <w:rsid w:val="003A7C9A"/>
    <w:rsid w:val="003B2A7A"/>
    <w:rsid w:val="003B4170"/>
    <w:rsid w:val="003B6AA9"/>
    <w:rsid w:val="003B7DD1"/>
    <w:rsid w:val="003C0EAE"/>
    <w:rsid w:val="003C1106"/>
    <w:rsid w:val="003C1A97"/>
    <w:rsid w:val="003C399A"/>
    <w:rsid w:val="003C3E44"/>
    <w:rsid w:val="003C5558"/>
    <w:rsid w:val="003C56E6"/>
    <w:rsid w:val="003D0B23"/>
    <w:rsid w:val="003D15BC"/>
    <w:rsid w:val="003D1AAD"/>
    <w:rsid w:val="003D1E0B"/>
    <w:rsid w:val="003D1E75"/>
    <w:rsid w:val="003D6411"/>
    <w:rsid w:val="003D6841"/>
    <w:rsid w:val="003D752A"/>
    <w:rsid w:val="003E300C"/>
    <w:rsid w:val="003E32D8"/>
    <w:rsid w:val="003E44ED"/>
    <w:rsid w:val="003E77FA"/>
    <w:rsid w:val="003E7B78"/>
    <w:rsid w:val="003F0C87"/>
    <w:rsid w:val="003F0DFC"/>
    <w:rsid w:val="003F327B"/>
    <w:rsid w:val="003F330F"/>
    <w:rsid w:val="003F3370"/>
    <w:rsid w:val="003F3C20"/>
    <w:rsid w:val="003F4459"/>
    <w:rsid w:val="003F53CB"/>
    <w:rsid w:val="003F7E92"/>
    <w:rsid w:val="00400089"/>
    <w:rsid w:val="0040054A"/>
    <w:rsid w:val="00403DDF"/>
    <w:rsid w:val="00404CB2"/>
    <w:rsid w:val="00404EBD"/>
    <w:rsid w:val="00405CB2"/>
    <w:rsid w:val="0040794D"/>
    <w:rsid w:val="00411773"/>
    <w:rsid w:val="00413461"/>
    <w:rsid w:val="004146AD"/>
    <w:rsid w:val="0041606F"/>
    <w:rsid w:val="004165F3"/>
    <w:rsid w:val="00422D50"/>
    <w:rsid w:val="0042314C"/>
    <w:rsid w:val="0042510C"/>
    <w:rsid w:val="004302EE"/>
    <w:rsid w:val="0043165E"/>
    <w:rsid w:val="00433BC7"/>
    <w:rsid w:val="004342FE"/>
    <w:rsid w:val="00437771"/>
    <w:rsid w:val="004403E8"/>
    <w:rsid w:val="00440E04"/>
    <w:rsid w:val="00441416"/>
    <w:rsid w:val="00442A5D"/>
    <w:rsid w:val="00445EDB"/>
    <w:rsid w:val="00447AB8"/>
    <w:rsid w:val="00451554"/>
    <w:rsid w:val="0045297F"/>
    <w:rsid w:val="0045305E"/>
    <w:rsid w:val="00453B8D"/>
    <w:rsid w:val="00454379"/>
    <w:rsid w:val="00455178"/>
    <w:rsid w:val="00455318"/>
    <w:rsid w:val="00455BCB"/>
    <w:rsid w:val="00461D0A"/>
    <w:rsid w:val="00462DE3"/>
    <w:rsid w:val="00463BD2"/>
    <w:rsid w:val="00463C55"/>
    <w:rsid w:val="004646D2"/>
    <w:rsid w:val="00465DE5"/>
    <w:rsid w:val="00465EB0"/>
    <w:rsid w:val="00467DA6"/>
    <w:rsid w:val="00471689"/>
    <w:rsid w:val="004740A3"/>
    <w:rsid w:val="0047459D"/>
    <w:rsid w:val="004760B4"/>
    <w:rsid w:val="00476653"/>
    <w:rsid w:val="00476D67"/>
    <w:rsid w:val="00476FBF"/>
    <w:rsid w:val="00477562"/>
    <w:rsid w:val="0048001E"/>
    <w:rsid w:val="00480153"/>
    <w:rsid w:val="004808CE"/>
    <w:rsid w:val="00480C06"/>
    <w:rsid w:val="004812D4"/>
    <w:rsid w:val="00483832"/>
    <w:rsid w:val="00483836"/>
    <w:rsid w:val="00485B94"/>
    <w:rsid w:val="00486EA7"/>
    <w:rsid w:val="004874CC"/>
    <w:rsid w:val="00487C38"/>
    <w:rsid w:val="00487F6D"/>
    <w:rsid w:val="004903B1"/>
    <w:rsid w:val="0049282A"/>
    <w:rsid w:val="00492B61"/>
    <w:rsid w:val="00492D0D"/>
    <w:rsid w:val="00494951"/>
    <w:rsid w:val="004952D4"/>
    <w:rsid w:val="00496180"/>
    <w:rsid w:val="00497B2E"/>
    <w:rsid w:val="004A1D02"/>
    <w:rsid w:val="004A1F9F"/>
    <w:rsid w:val="004A52DB"/>
    <w:rsid w:val="004A6A67"/>
    <w:rsid w:val="004A6F65"/>
    <w:rsid w:val="004A74BA"/>
    <w:rsid w:val="004A7FAA"/>
    <w:rsid w:val="004B081E"/>
    <w:rsid w:val="004B14EE"/>
    <w:rsid w:val="004B1B6E"/>
    <w:rsid w:val="004B1CF5"/>
    <w:rsid w:val="004B26A6"/>
    <w:rsid w:val="004B3E7A"/>
    <w:rsid w:val="004B6884"/>
    <w:rsid w:val="004B6A7D"/>
    <w:rsid w:val="004B72C4"/>
    <w:rsid w:val="004C27D3"/>
    <w:rsid w:val="004C6D3F"/>
    <w:rsid w:val="004D1683"/>
    <w:rsid w:val="004D1AED"/>
    <w:rsid w:val="004D2A6B"/>
    <w:rsid w:val="004D33EC"/>
    <w:rsid w:val="004D5E8C"/>
    <w:rsid w:val="004E0219"/>
    <w:rsid w:val="004E14A3"/>
    <w:rsid w:val="004E2160"/>
    <w:rsid w:val="004E316B"/>
    <w:rsid w:val="004E369E"/>
    <w:rsid w:val="004E60F6"/>
    <w:rsid w:val="004E6781"/>
    <w:rsid w:val="004E790A"/>
    <w:rsid w:val="004E7CE1"/>
    <w:rsid w:val="004F024C"/>
    <w:rsid w:val="004F1F25"/>
    <w:rsid w:val="004F2049"/>
    <w:rsid w:val="004F3043"/>
    <w:rsid w:val="004F45AB"/>
    <w:rsid w:val="004F4C28"/>
    <w:rsid w:val="004F714A"/>
    <w:rsid w:val="005000CF"/>
    <w:rsid w:val="00500A20"/>
    <w:rsid w:val="00502648"/>
    <w:rsid w:val="005052E1"/>
    <w:rsid w:val="00506758"/>
    <w:rsid w:val="0050759A"/>
    <w:rsid w:val="005112E2"/>
    <w:rsid w:val="005114B7"/>
    <w:rsid w:val="00515152"/>
    <w:rsid w:val="00516780"/>
    <w:rsid w:val="0051682B"/>
    <w:rsid w:val="0052035C"/>
    <w:rsid w:val="0052167C"/>
    <w:rsid w:val="00521929"/>
    <w:rsid w:val="00521AFB"/>
    <w:rsid w:val="0052221C"/>
    <w:rsid w:val="00524769"/>
    <w:rsid w:val="00525352"/>
    <w:rsid w:val="00526820"/>
    <w:rsid w:val="0053067A"/>
    <w:rsid w:val="005309EA"/>
    <w:rsid w:val="005317DE"/>
    <w:rsid w:val="00531AFD"/>
    <w:rsid w:val="005330B1"/>
    <w:rsid w:val="00536A97"/>
    <w:rsid w:val="00537632"/>
    <w:rsid w:val="0053781D"/>
    <w:rsid w:val="00537A98"/>
    <w:rsid w:val="005424DC"/>
    <w:rsid w:val="00544691"/>
    <w:rsid w:val="005447B6"/>
    <w:rsid w:val="005516DC"/>
    <w:rsid w:val="00551D6C"/>
    <w:rsid w:val="00553A3F"/>
    <w:rsid w:val="00554BAA"/>
    <w:rsid w:val="005569EC"/>
    <w:rsid w:val="00560860"/>
    <w:rsid w:val="00563037"/>
    <w:rsid w:val="00565CCF"/>
    <w:rsid w:val="00567029"/>
    <w:rsid w:val="00570177"/>
    <w:rsid w:val="00571098"/>
    <w:rsid w:val="00571E95"/>
    <w:rsid w:val="00572091"/>
    <w:rsid w:val="00572CAB"/>
    <w:rsid w:val="00576E60"/>
    <w:rsid w:val="0057772E"/>
    <w:rsid w:val="005806C5"/>
    <w:rsid w:val="00582CF2"/>
    <w:rsid w:val="00583E2A"/>
    <w:rsid w:val="0058582F"/>
    <w:rsid w:val="00585FAF"/>
    <w:rsid w:val="00590800"/>
    <w:rsid w:val="00592610"/>
    <w:rsid w:val="00594CA8"/>
    <w:rsid w:val="00595F9C"/>
    <w:rsid w:val="005A01C5"/>
    <w:rsid w:val="005A30A7"/>
    <w:rsid w:val="005A313D"/>
    <w:rsid w:val="005A4B78"/>
    <w:rsid w:val="005A5866"/>
    <w:rsid w:val="005B0F63"/>
    <w:rsid w:val="005B13EA"/>
    <w:rsid w:val="005B1512"/>
    <w:rsid w:val="005B162D"/>
    <w:rsid w:val="005B3653"/>
    <w:rsid w:val="005B3710"/>
    <w:rsid w:val="005B561C"/>
    <w:rsid w:val="005B640D"/>
    <w:rsid w:val="005B695A"/>
    <w:rsid w:val="005B7677"/>
    <w:rsid w:val="005B7B09"/>
    <w:rsid w:val="005C0918"/>
    <w:rsid w:val="005C1EC0"/>
    <w:rsid w:val="005C203A"/>
    <w:rsid w:val="005C4638"/>
    <w:rsid w:val="005D2192"/>
    <w:rsid w:val="005D3100"/>
    <w:rsid w:val="005D3596"/>
    <w:rsid w:val="005D4C65"/>
    <w:rsid w:val="005D5620"/>
    <w:rsid w:val="005D5F57"/>
    <w:rsid w:val="005D7C8D"/>
    <w:rsid w:val="005E2059"/>
    <w:rsid w:val="005E21D2"/>
    <w:rsid w:val="005E2335"/>
    <w:rsid w:val="005E2593"/>
    <w:rsid w:val="005E3EB1"/>
    <w:rsid w:val="005E4807"/>
    <w:rsid w:val="005E5E4A"/>
    <w:rsid w:val="005E723A"/>
    <w:rsid w:val="005F0D36"/>
    <w:rsid w:val="005F36C6"/>
    <w:rsid w:val="005F5EE7"/>
    <w:rsid w:val="00601401"/>
    <w:rsid w:val="00601978"/>
    <w:rsid w:val="00604675"/>
    <w:rsid w:val="0060551D"/>
    <w:rsid w:val="00607461"/>
    <w:rsid w:val="006105A8"/>
    <w:rsid w:val="00610B88"/>
    <w:rsid w:val="00614434"/>
    <w:rsid w:val="006146ED"/>
    <w:rsid w:val="006179C3"/>
    <w:rsid w:val="00617ACC"/>
    <w:rsid w:val="00621AB4"/>
    <w:rsid w:val="006238BE"/>
    <w:rsid w:val="006243F4"/>
    <w:rsid w:val="00625A2C"/>
    <w:rsid w:val="00625B18"/>
    <w:rsid w:val="00632957"/>
    <w:rsid w:val="00632A30"/>
    <w:rsid w:val="0063366B"/>
    <w:rsid w:val="0063495E"/>
    <w:rsid w:val="00640235"/>
    <w:rsid w:val="00640FE1"/>
    <w:rsid w:val="006427BD"/>
    <w:rsid w:val="00644B5A"/>
    <w:rsid w:val="00644F7D"/>
    <w:rsid w:val="006450C3"/>
    <w:rsid w:val="00645BA2"/>
    <w:rsid w:val="006462BD"/>
    <w:rsid w:val="00646A7D"/>
    <w:rsid w:val="00652939"/>
    <w:rsid w:val="00653766"/>
    <w:rsid w:val="00654869"/>
    <w:rsid w:val="00654980"/>
    <w:rsid w:val="00655B8E"/>
    <w:rsid w:val="0065655C"/>
    <w:rsid w:val="0065672D"/>
    <w:rsid w:val="006573D6"/>
    <w:rsid w:val="006600B0"/>
    <w:rsid w:val="0066103F"/>
    <w:rsid w:val="00661C74"/>
    <w:rsid w:val="00661E7F"/>
    <w:rsid w:val="006640E5"/>
    <w:rsid w:val="00664BF7"/>
    <w:rsid w:val="0066765A"/>
    <w:rsid w:val="00667A7B"/>
    <w:rsid w:val="00672582"/>
    <w:rsid w:val="00676F28"/>
    <w:rsid w:val="00681205"/>
    <w:rsid w:val="00684B42"/>
    <w:rsid w:val="0069030C"/>
    <w:rsid w:val="006915E3"/>
    <w:rsid w:val="00691EAD"/>
    <w:rsid w:val="00694ECF"/>
    <w:rsid w:val="0069580C"/>
    <w:rsid w:val="006A05C3"/>
    <w:rsid w:val="006A437C"/>
    <w:rsid w:val="006A513C"/>
    <w:rsid w:val="006A5393"/>
    <w:rsid w:val="006A56CA"/>
    <w:rsid w:val="006A57C2"/>
    <w:rsid w:val="006A7104"/>
    <w:rsid w:val="006B13C5"/>
    <w:rsid w:val="006B229A"/>
    <w:rsid w:val="006B25FF"/>
    <w:rsid w:val="006B30E9"/>
    <w:rsid w:val="006B413F"/>
    <w:rsid w:val="006B4424"/>
    <w:rsid w:val="006B4529"/>
    <w:rsid w:val="006B7194"/>
    <w:rsid w:val="006B7CAB"/>
    <w:rsid w:val="006C2A49"/>
    <w:rsid w:val="006C3F57"/>
    <w:rsid w:val="006C671E"/>
    <w:rsid w:val="006C78EF"/>
    <w:rsid w:val="006D06BA"/>
    <w:rsid w:val="006D0863"/>
    <w:rsid w:val="006D0DB1"/>
    <w:rsid w:val="006D2C1B"/>
    <w:rsid w:val="006D355D"/>
    <w:rsid w:val="006D3737"/>
    <w:rsid w:val="006D4AF0"/>
    <w:rsid w:val="006D540B"/>
    <w:rsid w:val="006D7358"/>
    <w:rsid w:val="006E0534"/>
    <w:rsid w:val="006E0CD3"/>
    <w:rsid w:val="006E0FA6"/>
    <w:rsid w:val="006E2ACB"/>
    <w:rsid w:val="006E3D7F"/>
    <w:rsid w:val="006E5240"/>
    <w:rsid w:val="006E6F70"/>
    <w:rsid w:val="006E6F83"/>
    <w:rsid w:val="006F0EA7"/>
    <w:rsid w:val="006F1E7A"/>
    <w:rsid w:val="006F2716"/>
    <w:rsid w:val="006F49E6"/>
    <w:rsid w:val="006F506F"/>
    <w:rsid w:val="006F797C"/>
    <w:rsid w:val="00700C56"/>
    <w:rsid w:val="007015A5"/>
    <w:rsid w:val="00702504"/>
    <w:rsid w:val="00704522"/>
    <w:rsid w:val="00704EA7"/>
    <w:rsid w:val="0070669C"/>
    <w:rsid w:val="007066D2"/>
    <w:rsid w:val="00706F20"/>
    <w:rsid w:val="00711007"/>
    <w:rsid w:val="0071271C"/>
    <w:rsid w:val="007158BC"/>
    <w:rsid w:val="00717608"/>
    <w:rsid w:val="007179C5"/>
    <w:rsid w:val="007206AC"/>
    <w:rsid w:val="00722933"/>
    <w:rsid w:val="00724D31"/>
    <w:rsid w:val="0073008B"/>
    <w:rsid w:val="007300AB"/>
    <w:rsid w:val="007305AA"/>
    <w:rsid w:val="007351B8"/>
    <w:rsid w:val="00741765"/>
    <w:rsid w:val="00741CBB"/>
    <w:rsid w:val="007422B4"/>
    <w:rsid w:val="0074752B"/>
    <w:rsid w:val="00750252"/>
    <w:rsid w:val="00753525"/>
    <w:rsid w:val="007538EC"/>
    <w:rsid w:val="0075411C"/>
    <w:rsid w:val="00756B84"/>
    <w:rsid w:val="007601B7"/>
    <w:rsid w:val="0076102E"/>
    <w:rsid w:val="007670E8"/>
    <w:rsid w:val="00767692"/>
    <w:rsid w:val="00773D68"/>
    <w:rsid w:val="0077441A"/>
    <w:rsid w:val="007747EE"/>
    <w:rsid w:val="00776003"/>
    <w:rsid w:val="007812E8"/>
    <w:rsid w:val="00781F75"/>
    <w:rsid w:val="007835D3"/>
    <w:rsid w:val="00784010"/>
    <w:rsid w:val="0078413C"/>
    <w:rsid w:val="00785292"/>
    <w:rsid w:val="007873AA"/>
    <w:rsid w:val="00791959"/>
    <w:rsid w:val="007967D4"/>
    <w:rsid w:val="007967E6"/>
    <w:rsid w:val="007A10E6"/>
    <w:rsid w:val="007A1559"/>
    <w:rsid w:val="007A181D"/>
    <w:rsid w:val="007A2262"/>
    <w:rsid w:val="007A35CD"/>
    <w:rsid w:val="007A66B8"/>
    <w:rsid w:val="007B0D94"/>
    <w:rsid w:val="007B1775"/>
    <w:rsid w:val="007B1889"/>
    <w:rsid w:val="007B1FC1"/>
    <w:rsid w:val="007B2749"/>
    <w:rsid w:val="007B2CB0"/>
    <w:rsid w:val="007B738E"/>
    <w:rsid w:val="007B765A"/>
    <w:rsid w:val="007C056F"/>
    <w:rsid w:val="007C1250"/>
    <w:rsid w:val="007C1F8B"/>
    <w:rsid w:val="007C25A0"/>
    <w:rsid w:val="007C7288"/>
    <w:rsid w:val="007D0027"/>
    <w:rsid w:val="007D1BC7"/>
    <w:rsid w:val="007D1BF3"/>
    <w:rsid w:val="007D4E72"/>
    <w:rsid w:val="007D5B94"/>
    <w:rsid w:val="007D7786"/>
    <w:rsid w:val="007D7B7C"/>
    <w:rsid w:val="007E02AD"/>
    <w:rsid w:val="007E0426"/>
    <w:rsid w:val="007E0954"/>
    <w:rsid w:val="007E13DB"/>
    <w:rsid w:val="007E1BF4"/>
    <w:rsid w:val="007E2B33"/>
    <w:rsid w:val="007E3CB1"/>
    <w:rsid w:val="007E4348"/>
    <w:rsid w:val="007E4917"/>
    <w:rsid w:val="007E55D4"/>
    <w:rsid w:val="007E7639"/>
    <w:rsid w:val="007E7CDF"/>
    <w:rsid w:val="007F01FE"/>
    <w:rsid w:val="007F3BD7"/>
    <w:rsid w:val="007F482B"/>
    <w:rsid w:val="007F70E2"/>
    <w:rsid w:val="007F79E4"/>
    <w:rsid w:val="00800F53"/>
    <w:rsid w:val="0081512C"/>
    <w:rsid w:val="00816B19"/>
    <w:rsid w:val="00817A5F"/>
    <w:rsid w:val="00817FD1"/>
    <w:rsid w:val="008238EA"/>
    <w:rsid w:val="0082457C"/>
    <w:rsid w:val="0082503F"/>
    <w:rsid w:val="008316B5"/>
    <w:rsid w:val="008324A2"/>
    <w:rsid w:val="00836CC7"/>
    <w:rsid w:val="008374ED"/>
    <w:rsid w:val="00837C17"/>
    <w:rsid w:val="0084232F"/>
    <w:rsid w:val="00842B38"/>
    <w:rsid w:val="00843014"/>
    <w:rsid w:val="00844187"/>
    <w:rsid w:val="0084619C"/>
    <w:rsid w:val="00846A7A"/>
    <w:rsid w:val="00850906"/>
    <w:rsid w:val="008510F3"/>
    <w:rsid w:val="00853DEC"/>
    <w:rsid w:val="00860ABE"/>
    <w:rsid w:val="00861144"/>
    <w:rsid w:val="00864896"/>
    <w:rsid w:val="00865C17"/>
    <w:rsid w:val="008665A8"/>
    <w:rsid w:val="00870550"/>
    <w:rsid w:val="00873779"/>
    <w:rsid w:val="00873ABA"/>
    <w:rsid w:val="008748F6"/>
    <w:rsid w:val="00875356"/>
    <w:rsid w:val="008762DA"/>
    <w:rsid w:val="0087737D"/>
    <w:rsid w:val="00877389"/>
    <w:rsid w:val="008775E2"/>
    <w:rsid w:val="00880476"/>
    <w:rsid w:val="008814B0"/>
    <w:rsid w:val="0088264B"/>
    <w:rsid w:val="00882E8B"/>
    <w:rsid w:val="0088384E"/>
    <w:rsid w:val="00884144"/>
    <w:rsid w:val="00886874"/>
    <w:rsid w:val="00887929"/>
    <w:rsid w:val="00887A56"/>
    <w:rsid w:val="00890A90"/>
    <w:rsid w:val="00892782"/>
    <w:rsid w:val="0089342D"/>
    <w:rsid w:val="008959D0"/>
    <w:rsid w:val="008961F4"/>
    <w:rsid w:val="008979C1"/>
    <w:rsid w:val="008A4809"/>
    <w:rsid w:val="008A486D"/>
    <w:rsid w:val="008A767A"/>
    <w:rsid w:val="008A78FB"/>
    <w:rsid w:val="008B2338"/>
    <w:rsid w:val="008B556E"/>
    <w:rsid w:val="008B5C2C"/>
    <w:rsid w:val="008B5C4B"/>
    <w:rsid w:val="008B7362"/>
    <w:rsid w:val="008B7745"/>
    <w:rsid w:val="008B796F"/>
    <w:rsid w:val="008C001B"/>
    <w:rsid w:val="008C0769"/>
    <w:rsid w:val="008C1127"/>
    <w:rsid w:val="008C120B"/>
    <w:rsid w:val="008C12C6"/>
    <w:rsid w:val="008C158D"/>
    <w:rsid w:val="008C1A25"/>
    <w:rsid w:val="008C2384"/>
    <w:rsid w:val="008C383B"/>
    <w:rsid w:val="008C3842"/>
    <w:rsid w:val="008C39A3"/>
    <w:rsid w:val="008C4AE6"/>
    <w:rsid w:val="008C6DC4"/>
    <w:rsid w:val="008C72BF"/>
    <w:rsid w:val="008D02A2"/>
    <w:rsid w:val="008D07BF"/>
    <w:rsid w:val="008D0DC7"/>
    <w:rsid w:val="008D1059"/>
    <w:rsid w:val="008D3FB4"/>
    <w:rsid w:val="008D5FE0"/>
    <w:rsid w:val="008D76F3"/>
    <w:rsid w:val="008E11A9"/>
    <w:rsid w:val="008E1A43"/>
    <w:rsid w:val="008E2E88"/>
    <w:rsid w:val="008E345A"/>
    <w:rsid w:val="008F1395"/>
    <w:rsid w:val="008F144D"/>
    <w:rsid w:val="008F20A4"/>
    <w:rsid w:val="008F20F4"/>
    <w:rsid w:val="008F47BF"/>
    <w:rsid w:val="008F4ECD"/>
    <w:rsid w:val="008F5700"/>
    <w:rsid w:val="008F775B"/>
    <w:rsid w:val="008F7BEC"/>
    <w:rsid w:val="00900249"/>
    <w:rsid w:val="00902000"/>
    <w:rsid w:val="009024FC"/>
    <w:rsid w:val="00903297"/>
    <w:rsid w:val="009043AF"/>
    <w:rsid w:val="00904FC3"/>
    <w:rsid w:val="00906D05"/>
    <w:rsid w:val="00911709"/>
    <w:rsid w:val="00913B74"/>
    <w:rsid w:val="00915065"/>
    <w:rsid w:val="00916B7F"/>
    <w:rsid w:val="00920319"/>
    <w:rsid w:val="009204F7"/>
    <w:rsid w:val="00920875"/>
    <w:rsid w:val="00922010"/>
    <w:rsid w:val="00923121"/>
    <w:rsid w:val="00925C03"/>
    <w:rsid w:val="00926C08"/>
    <w:rsid w:val="0093119A"/>
    <w:rsid w:val="009311FE"/>
    <w:rsid w:val="0093264E"/>
    <w:rsid w:val="009329F2"/>
    <w:rsid w:val="00933780"/>
    <w:rsid w:val="00935D20"/>
    <w:rsid w:val="0093793F"/>
    <w:rsid w:val="00937B64"/>
    <w:rsid w:val="00937C01"/>
    <w:rsid w:val="00937DBF"/>
    <w:rsid w:val="00940DEA"/>
    <w:rsid w:val="00940FEA"/>
    <w:rsid w:val="009414E1"/>
    <w:rsid w:val="009419BB"/>
    <w:rsid w:val="009450F6"/>
    <w:rsid w:val="00945880"/>
    <w:rsid w:val="00945904"/>
    <w:rsid w:val="009463D2"/>
    <w:rsid w:val="00947266"/>
    <w:rsid w:val="0095224C"/>
    <w:rsid w:val="009527D9"/>
    <w:rsid w:val="00952B48"/>
    <w:rsid w:val="00953070"/>
    <w:rsid w:val="00956CB9"/>
    <w:rsid w:val="00957314"/>
    <w:rsid w:val="0095773E"/>
    <w:rsid w:val="0096055A"/>
    <w:rsid w:val="00962696"/>
    <w:rsid w:val="009633AE"/>
    <w:rsid w:val="00963B52"/>
    <w:rsid w:val="00963E7E"/>
    <w:rsid w:val="00965926"/>
    <w:rsid w:val="00965AA1"/>
    <w:rsid w:val="00966E5B"/>
    <w:rsid w:val="009707D1"/>
    <w:rsid w:val="00971C00"/>
    <w:rsid w:val="00973112"/>
    <w:rsid w:val="00973AE9"/>
    <w:rsid w:val="009746B5"/>
    <w:rsid w:val="0097555B"/>
    <w:rsid w:val="00975A6F"/>
    <w:rsid w:val="00976099"/>
    <w:rsid w:val="0097662F"/>
    <w:rsid w:val="00984BA6"/>
    <w:rsid w:val="00984E01"/>
    <w:rsid w:val="00984E63"/>
    <w:rsid w:val="00985C2C"/>
    <w:rsid w:val="0098680A"/>
    <w:rsid w:val="00986D78"/>
    <w:rsid w:val="00986F14"/>
    <w:rsid w:val="00987F54"/>
    <w:rsid w:val="00987FC2"/>
    <w:rsid w:val="00991663"/>
    <w:rsid w:val="00993D07"/>
    <w:rsid w:val="00994029"/>
    <w:rsid w:val="00994895"/>
    <w:rsid w:val="00994ED0"/>
    <w:rsid w:val="0099523A"/>
    <w:rsid w:val="009A0169"/>
    <w:rsid w:val="009A19B7"/>
    <w:rsid w:val="009A2A27"/>
    <w:rsid w:val="009A5164"/>
    <w:rsid w:val="009A51D6"/>
    <w:rsid w:val="009B0B89"/>
    <w:rsid w:val="009B1A76"/>
    <w:rsid w:val="009B21CC"/>
    <w:rsid w:val="009B414C"/>
    <w:rsid w:val="009B454A"/>
    <w:rsid w:val="009B621C"/>
    <w:rsid w:val="009C09C8"/>
    <w:rsid w:val="009C1141"/>
    <w:rsid w:val="009C1583"/>
    <w:rsid w:val="009C161D"/>
    <w:rsid w:val="009C170D"/>
    <w:rsid w:val="009C22C3"/>
    <w:rsid w:val="009C2A39"/>
    <w:rsid w:val="009C373D"/>
    <w:rsid w:val="009C4AD7"/>
    <w:rsid w:val="009D0333"/>
    <w:rsid w:val="009D0EC0"/>
    <w:rsid w:val="009D2275"/>
    <w:rsid w:val="009D5873"/>
    <w:rsid w:val="009D6566"/>
    <w:rsid w:val="009D6FA7"/>
    <w:rsid w:val="009D747C"/>
    <w:rsid w:val="009E007A"/>
    <w:rsid w:val="009E15F6"/>
    <w:rsid w:val="009E1ECC"/>
    <w:rsid w:val="009E2DBF"/>
    <w:rsid w:val="009E41A1"/>
    <w:rsid w:val="009E4C78"/>
    <w:rsid w:val="009F02CB"/>
    <w:rsid w:val="009F04E0"/>
    <w:rsid w:val="009F16D5"/>
    <w:rsid w:val="009F2026"/>
    <w:rsid w:val="009F2781"/>
    <w:rsid w:val="009F2D32"/>
    <w:rsid w:val="009F451E"/>
    <w:rsid w:val="009F50D1"/>
    <w:rsid w:val="009F5844"/>
    <w:rsid w:val="009F5FC7"/>
    <w:rsid w:val="009F6C2A"/>
    <w:rsid w:val="009F6D99"/>
    <w:rsid w:val="00A0526F"/>
    <w:rsid w:val="00A111A3"/>
    <w:rsid w:val="00A1240E"/>
    <w:rsid w:val="00A13BC4"/>
    <w:rsid w:val="00A144A0"/>
    <w:rsid w:val="00A147A5"/>
    <w:rsid w:val="00A14D9F"/>
    <w:rsid w:val="00A23169"/>
    <w:rsid w:val="00A2344C"/>
    <w:rsid w:val="00A23D1B"/>
    <w:rsid w:val="00A3251D"/>
    <w:rsid w:val="00A33B07"/>
    <w:rsid w:val="00A34643"/>
    <w:rsid w:val="00A354A1"/>
    <w:rsid w:val="00A35A70"/>
    <w:rsid w:val="00A3760E"/>
    <w:rsid w:val="00A405A7"/>
    <w:rsid w:val="00A40833"/>
    <w:rsid w:val="00A411A6"/>
    <w:rsid w:val="00A41327"/>
    <w:rsid w:val="00A43349"/>
    <w:rsid w:val="00A4547E"/>
    <w:rsid w:val="00A47002"/>
    <w:rsid w:val="00A50C02"/>
    <w:rsid w:val="00A521B4"/>
    <w:rsid w:val="00A52304"/>
    <w:rsid w:val="00A544DB"/>
    <w:rsid w:val="00A54848"/>
    <w:rsid w:val="00A557F6"/>
    <w:rsid w:val="00A56E1F"/>
    <w:rsid w:val="00A57C57"/>
    <w:rsid w:val="00A60150"/>
    <w:rsid w:val="00A6077C"/>
    <w:rsid w:val="00A60BA7"/>
    <w:rsid w:val="00A62AB0"/>
    <w:rsid w:val="00A62B18"/>
    <w:rsid w:val="00A62F1D"/>
    <w:rsid w:val="00A637B4"/>
    <w:rsid w:val="00A64BA6"/>
    <w:rsid w:val="00A64CBE"/>
    <w:rsid w:val="00A656CE"/>
    <w:rsid w:val="00A65BD4"/>
    <w:rsid w:val="00A67593"/>
    <w:rsid w:val="00A701ED"/>
    <w:rsid w:val="00A702C7"/>
    <w:rsid w:val="00A70AF0"/>
    <w:rsid w:val="00A70FC8"/>
    <w:rsid w:val="00A71485"/>
    <w:rsid w:val="00A71979"/>
    <w:rsid w:val="00A73BFA"/>
    <w:rsid w:val="00A74B3D"/>
    <w:rsid w:val="00A75820"/>
    <w:rsid w:val="00A77B38"/>
    <w:rsid w:val="00A803D9"/>
    <w:rsid w:val="00A818E3"/>
    <w:rsid w:val="00A81C01"/>
    <w:rsid w:val="00A829DA"/>
    <w:rsid w:val="00A82FC5"/>
    <w:rsid w:val="00A82FC6"/>
    <w:rsid w:val="00A84C11"/>
    <w:rsid w:val="00A85E25"/>
    <w:rsid w:val="00A86E93"/>
    <w:rsid w:val="00A90045"/>
    <w:rsid w:val="00A93EB0"/>
    <w:rsid w:val="00A96931"/>
    <w:rsid w:val="00A96A6E"/>
    <w:rsid w:val="00A979FA"/>
    <w:rsid w:val="00AA2FA2"/>
    <w:rsid w:val="00AA3252"/>
    <w:rsid w:val="00AA35EA"/>
    <w:rsid w:val="00AA483E"/>
    <w:rsid w:val="00AA4EA2"/>
    <w:rsid w:val="00AA54B1"/>
    <w:rsid w:val="00AA6466"/>
    <w:rsid w:val="00AA67B2"/>
    <w:rsid w:val="00AB2FD4"/>
    <w:rsid w:val="00AB37C3"/>
    <w:rsid w:val="00AB3BAD"/>
    <w:rsid w:val="00AB5FB2"/>
    <w:rsid w:val="00AB6AEB"/>
    <w:rsid w:val="00AC1D26"/>
    <w:rsid w:val="00AC321A"/>
    <w:rsid w:val="00AC331C"/>
    <w:rsid w:val="00AC3426"/>
    <w:rsid w:val="00AC659B"/>
    <w:rsid w:val="00AC744C"/>
    <w:rsid w:val="00AC77EA"/>
    <w:rsid w:val="00AC7B2E"/>
    <w:rsid w:val="00AD11A8"/>
    <w:rsid w:val="00AD1C14"/>
    <w:rsid w:val="00AD3042"/>
    <w:rsid w:val="00AD37B1"/>
    <w:rsid w:val="00AD4CC9"/>
    <w:rsid w:val="00AD638E"/>
    <w:rsid w:val="00AD6E02"/>
    <w:rsid w:val="00AD76AE"/>
    <w:rsid w:val="00AD7AE6"/>
    <w:rsid w:val="00AE01DE"/>
    <w:rsid w:val="00AE3D1E"/>
    <w:rsid w:val="00AE491B"/>
    <w:rsid w:val="00AE533D"/>
    <w:rsid w:val="00AE5B0E"/>
    <w:rsid w:val="00AE654C"/>
    <w:rsid w:val="00AE66AD"/>
    <w:rsid w:val="00AE7289"/>
    <w:rsid w:val="00AF0918"/>
    <w:rsid w:val="00AF2123"/>
    <w:rsid w:val="00AF2FA2"/>
    <w:rsid w:val="00AF4647"/>
    <w:rsid w:val="00B00ACD"/>
    <w:rsid w:val="00B0152B"/>
    <w:rsid w:val="00B01D94"/>
    <w:rsid w:val="00B05206"/>
    <w:rsid w:val="00B13534"/>
    <w:rsid w:val="00B13889"/>
    <w:rsid w:val="00B143A0"/>
    <w:rsid w:val="00B14BBE"/>
    <w:rsid w:val="00B20BFA"/>
    <w:rsid w:val="00B21E48"/>
    <w:rsid w:val="00B24E85"/>
    <w:rsid w:val="00B25AC0"/>
    <w:rsid w:val="00B26667"/>
    <w:rsid w:val="00B30697"/>
    <w:rsid w:val="00B316BC"/>
    <w:rsid w:val="00B31CC1"/>
    <w:rsid w:val="00B32344"/>
    <w:rsid w:val="00B3307D"/>
    <w:rsid w:val="00B3697B"/>
    <w:rsid w:val="00B37904"/>
    <w:rsid w:val="00B418DA"/>
    <w:rsid w:val="00B430E1"/>
    <w:rsid w:val="00B449EA"/>
    <w:rsid w:val="00B44C50"/>
    <w:rsid w:val="00B46DFE"/>
    <w:rsid w:val="00B501D2"/>
    <w:rsid w:val="00B505AA"/>
    <w:rsid w:val="00B545D6"/>
    <w:rsid w:val="00B5482E"/>
    <w:rsid w:val="00B549C3"/>
    <w:rsid w:val="00B552C0"/>
    <w:rsid w:val="00B5553E"/>
    <w:rsid w:val="00B57339"/>
    <w:rsid w:val="00B666E5"/>
    <w:rsid w:val="00B674BA"/>
    <w:rsid w:val="00B706A9"/>
    <w:rsid w:val="00B70B35"/>
    <w:rsid w:val="00B72F98"/>
    <w:rsid w:val="00B752C9"/>
    <w:rsid w:val="00B76F1B"/>
    <w:rsid w:val="00B77066"/>
    <w:rsid w:val="00B83231"/>
    <w:rsid w:val="00B83E0E"/>
    <w:rsid w:val="00B8738B"/>
    <w:rsid w:val="00B9009B"/>
    <w:rsid w:val="00B9014B"/>
    <w:rsid w:val="00B92601"/>
    <w:rsid w:val="00B92DD4"/>
    <w:rsid w:val="00B92E64"/>
    <w:rsid w:val="00B9574F"/>
    <w:rsid w:val="00B97714"/>
    <w:rsid w:val="00BA08F5"/>
    <w:rsid w:val="00BA1D2C"/>
    <w:rsid w:val="00BA1FD7"/>
    <w:rsid w:val="00BA2261"/>
    <w:rsid w:val="00BA33B1"/>
    <w:rsid w:val="00BA3682"/>
    <w:rsid w:val="00BA392E"/>
    <w:rsid w:val="00BA47AA"/>
    <w:rsid w:val="00BA6DA0"/>
    <w:rsid w:val="00BA7B00"/>
    <w:rsid w:val="00BB23E8"/>
    <w:rsid w:val="00BB3649"/>
    <w:rsid w:val="00BB4E3D"/>
    <w:rsid w:val="00BC0296"/>
    <w:rsid w:val="00BC0A98"/>
    <w:rsid w:val="00BC36E2"/>
    <w:rsid w:val="00BC40B1"/>
    <w:rsid w:val="00BC4954"/>
    <w:rsid w:val="00BC5B39"/>
    <w:rsid w:val="00BD0A68"/>
    <w:rsid w:val="00BD47E2"/>
    <w:rsid w:val="00BD5FA7"/>
    <w:rsid w:val="00BD632B"/>
    <w:rsid w:val="00BD6BDB"/>
    <w:rsid w:val="00BD747E"/>
    <w:rsid w:val="00BD7FED"/>
    <w:rsid w:val="00BE0ECF"/>
    <w:rsid w:val="00BE1125"/>
    <w:rsid w:val="00BE1C2E"/>
    <w:rsid w:val="00BE5F3B"/>
    <w:rsid w:val="00BE758B"/>
    <w:rsid w:val="00BF07F1"/>
    <w:rsid w:val="00BF0CD9"/>
    <w:rsid w:val="00BF0EED"/>
    <w:rsid w:val="00BF19A9"/>
    <w:rsid w:val="00BF1A11"/>
    <w:rsid w:val="00BF26E9"/>
    <w:rsid w:val="00BF2E47"/>
    <w:rsid w:val="00BF611B"/>
    <w:rsid w:val="00BF7020"/>
    <w:rsid w:val="00C001E8"/>
    <w:rsid w:val="00C009C5"/>
    <w:rsid w:val="00C02F4F"/>
    <w:rsid w:val="00C054B0"/>
    <w:rsid w:val="00C057FF"/>
    <w:rsid w:val="00C10315"/>
    <w:rsid w:val="00C10A9E"/>
    <w:rsid w:val="00C1176B"/>
    <w:rsid w:val="00C11A87"/>
    <w:rsid w:val="00C1222F"/>
    <w:rsid w:val="00C13139"/>
    <w:rsid w:val="00C14799"/>
    <w:rsid w:val="00C20045"/>
    <w:rsid w:val="00C20828"/>
    <w:rsid w:val="00C21656"/>
    <w:rsid w:val="00C2308E"/>
    <w:rsid w:val="00C24C2A"/>
    <w:rsid w:val="00C25A06"/>
    <w:rsid w:val="00C27E44"/>
    <w:rsid w:val="00C30033"/>
    <w:rsid w:val="00C328C7"/>
    <w:rsid w:val="00C33377"/>
    <w:rsid w:val="00C3539A"/>
    <w:rsid w:val="00C407BE"/>
    <w:rsid w:val="00C40E74"/>
    <w:rsid w:val="00C40EBB"/>
    <w:rsid w:val="00C42F74"/>
    <w:rsid w:val="00C43453"/>
    <w:rsid w:val="00C43AF2"/>
    <w:rsid w:val="00C441BA"/>
    <w:rsid w:val="00C45FF2"/>
    <w:rsid w:val="00C502F1"/>
    <w:rsid w:val="00C50E7D"/>
    <w:rsid w:val="00C53A52"/>
    <w:rsid w:val="00C5576A"/>
    <w:rsid w:val="00C60242"/>
    <w:rsid w:val="00C603DC"/>
    <w:rsid w:val="00C604F9"/>
    <w:rsid w:val="00C6121E"/>
    <w:rsid w:val="00C61B20"/>
    <w:rsid w:val="00C6383F"/>
    <w:rsid w:val="00C65FEC"/>
    <w:rsid w:val="00C660E0"/>
    <w:rsid w:val="00C670D3"/>
    <w:rsid w:val="00C673CD"/>
    <w:rsid w:val="00C6786D"/>
    <w:rsid w:val="00C70E74"/>
    <w:rsid w:val="00C71502"/>
    <w:rsid w:val="00C7461E"/>
    <w:rsid w:val="00C762CA"/>
    <w:rsid w:val="00C80CA0"/>
    <w:rsid w:val="00C81B35"/>
    <w:rsid w:val="00C82575"/>
    <w:rsid w:val="00C83791"/>
    <w:rsid w:val="00C849C1"/>
    <w:rsid w:val="00C85858"/>
    <w:rsid w:val="00C863DC"/>
    <w:rsid w:val="00C86661"/>
    <w:rsid w:val="00C869F7"/>
    <w:rsid w:val="00C86FF0"/>
    <w:rsid w:val="00C919AD"/>
    <w:rsid w:val="00C91DFD"/>
    <w:rsid w:val="00C922B4"/>
    <w:rsid w:val="00C92841"/>
    <w:rsid w:val="00C92E29"/>
    <w:rsid w:val="00C95F4A"/>
    <w:rsid w:val="00CA0DD4"/>
    <w:rsid w:val="00CA39CB"/>
    <w:rsid w:val="00CA4B5F"/>
    <w:rsid w:val="00CA5B50"/>
    <w:rsid w:val="00CA5E08"/>
    <w:rsid w:val="00CA6767"/>
    <w:rsid w:val="00CA6D02"/>
    <w:rsid w:val="00CA6DC5"/>
    <w:rsid w:val="00CA7799"/>
    <w:rsid w:val="00CB1D65"/>
    <w:rsid w:val="00CB2FDD"/>
    <w:rsid w:val="00CB31DD"/>
    <w:rsid w:val="00CB39BB"/>
    <w:rsid w:val="00CB6BA2"/>
    <w:rsid w:val="00CB6CD4"/>
    <w:rsid w:val="00CB7751"/>
    <w:rsid w:val="00CC3090"/>
    <w:rsid w:val="00CC4845"/>
    <w:rsid w:val="00CC4E01"/>
    <w:rsid w:val="00CC5119"/>
    <w:rsid w:val="00CC5F0C"/>
    <w:rsid w:val="00CC75C8"/>
    <w:rsid w:val="00CD0774"/>
    <w:rsid w:val="00CD0E51"/>
    <w:rsid w:val="00CD1509"/>
    <w:rsid w:val="00CD2C29"/>
    <w:rsid w:val="00CD42AF"/>
    <w:rsid w:val="00CD55E7"/>
    <w:rsid w:val="00CD7305"/>
    <w:rsid w:val="00CD746F"/>
    <w:rsid w:val="00CE2C6E"/>
    <w:rsid w:val="00CE3771"/>
    <w:rsid w:val="00CE38AF"/>
    <w:rsid w:val="00CE6653"/>
    <w:rsid w:val="00CF03BE"/>
    <w:rsid w:val="00CF51A8"/>
    <w:rsid w:val="00CF6811"/>
    <w:rsid w:val="00CF6FD5"/>
    <w:rsid w:val="00D04017"/>
    <w:rsid w:val="00D0586C"/>
    <w:rsid w:val="00D11DEB"/>
    <w:rsid w:val="00D1208F"/>
    <w:rsid w:val="00D12E76"/>
    <w:rsid w:val="00D13A98"/>
    <w:rsid w:val="00D14CF4"/>
    <w:rsid w:val="00D151BE"/>
    <w:rsid w:val="00D1554A"/>
    <w:rsid w:val="00D156B0"/>
    <w:rsid w:val="00D16639"/>
    <w:rsid w:val="00D17AD0"/>
    <w:rsid w:val="00D20559"/>
    <w:rsid w:val="00D20F12"/>
    <w:rsid w:val="00D219A9"/>
    <w:rsid w:val="00D21E69"/>
    <w:rsid w:val="00D220BA"/>
    <w:rsid w:val="00D22F5A"/>
    <w:rsid w:val="00D2344C"/>
    <w:rsid w:val="00D238DD"/>
    <w:rsid w:val="00D25A6A"/>
    <w:rsid w:val="00D2651D"/>
    <w:rsid w:val="00D30732"/>
    <w:rsid w:val="00D3116E"/>
    <w:rsid w:val="00D33D41"/>
    <w:rsid w:val="00D33E76"/>
    <w:rsid w:val="00D34803"/>
    <w:rsid w:val="00D34BFF"/>
    <w:rsid w:val="00D36113"/>
    <w:rsid w:val="00D36485"/>
    <w:rsid w:val="00D365A2"/>
    <w:rsid w:val="00D36D97"/>
    <w:rsid w:val="00D3725B"/>
    <w:rsid w:val="00D3767C"/>
    <w:rsid w:val="00D40DF7"/>
    <w:rsid w:val="00D41DC8"/>
    <w:rsid w:val="00D446A2"/>
    <w:rsid w:val="00D458F9"/>
    <w:rsid w:val="00D46711"/>
    <w:rsid w:val="00D47FED"/>
    <w:rsid w:val="00D505C0"/>
    <w:rsid w:val="00D518D9"/>
    <w:rsid w:val="00D51F41"/>
    <w:rsid w:val="00D52B35"/>
    <w:rsid w:val="00D52D9E"/>
    <w:rsid w:val="00D5418C"/>
    <w:rsid w:val="00D54230"/>
    <w:rsid w:val="00D54448"/>
    <w:rsid w:val="00D55580"/>
    <w:rsid w:val="00D5614D"/>
    <w:rsid w:val="00D579A7"/>
    <w:rsid w:val="00D6002E"/>
    <w:rsid w:val="00D604C8"/>
    <w:rsid w:val="00D6125D"/>
    <w:rsid w:val="00D61A66"/>
    <w:rsid w:val="00D62685"/>
    <w:rsid w:val="00D63B64"/>
    <w:rsid w:val="00D66AE8"/>
    <w:rsid w:val="00D705E4"/>
    <w:rsid w:val="00D70F36"/>
    <w:rsid w:val="00D73580"/>
    <w:rsid w:val="00D739F6"/>
    <w:rsid w:val="00D74EF5"/>
    <w:rsid w:val="00D76696"/>
    <w:rsid w:val="00D770B5"/>
    <w:rsid w:val="00D77304"/>
    <w:rsid w:val="00D7766D"/>
    <w:rsid w:val="00D77D33"/>
    <w:rsid w:val="00D826C4"/>
    <w:rsid w:val="00D853E0"/>
    <w:rsid w:val="00D865CF"/>
    <w:rsid w:val="00D879AC"/>
    <w:rsid w:val="00D9175F"/>
    <w:rsid w:val="00D925B5"/>
    <w:rsid w:val="00D93CE8"/>
    <w:rsid w:val="00D95BF9"/>
    <w:rsid w:val="00D964FE"/>
    <w:rsid w:val="00D9663C"/>
    <w:rsid w:val="00D96723"/>
    <w:rsid w:val="00D96EE7"/>
    <w:rsid w:val="00D976B0"/>
    <w:rsid w:val="00DA2425"/>
    <w:rsid w:val="00DA3911"/>
    <w:rsid w:val="00DA5DAD"/>
    <w:rsid w:val="00DA68C6"/>
    <w:rsid w:val="00DA79BD"/>
    <w:rsid w:val="00DA7EDD"/>
    <w:rsid w:val="00DB1AC5"/>
    <w:rsid w:val="00DB45B0"/>
    <w:rsid w:val="00DB4923"/>
    <w:rsid w:val="00DB582F"/>
    <w:rsid w:val="00DB602E"/>
    <w:rsid w:val="00DB6317"/>
    <w:rsid w:val="00DB6C48"/>
    <w:rsid w:val="00DB7A34"/>
    <w:rsid w:val="00DB7AA2"/>
    <w:rsid w:val="00DC02A2"/>
    <w:rsid w:val="00DC106C"/>
    <w:rsid w:val="00DC2BFD"/>
    <w:rsid w:val="00DC3155"/>
    <w:rsid w:val="00DC320E"/>
    <w:rsid w:val="00DC43EA"/>
    <w:rsid w:val="00DC4A8B"/>
    <w:rsid w:val="00DC4CA0"/>
    <w:rsid w:val="00DC5E04"/>
    <w:rsid w:val="00DD0D7F"/>
    <w:rsid w:val="00DD2224"/>
    <w:rsid w:val="00DD51DE"/>
    <w:rsid w:val="00DD6529"/>
    <w:rsid w:val="00DD698E"/>
    <w:rsid w:val="00DD7F01"/>
    <w:rsid w:val="00DE0358"/>
    <w:rsid w:val="00DE0CB3"/>
    <w:rsid w:val="00DE3BC9"/>
    <w:rsid w:val="00DE58D4"/>
    <w:rsid w:val="00DE5940"/>
    <w:rsid w:val="00DF4D89"/>
    <w:rsid w:val="00DF57DD"/>
    <w:rsid w:val="00DF59FC"/>
    <w:rsid w:val="00DF5A7B"/>
    <w:rsid w:val="00DF7913"/>
    <w:rsid w:val="00E01AA0"/>
    <w:rsid w:val="00E03982"/>
    <w:rsid w:val="00E078B5"/>
    <w:rsid w:val="00E104AB"/>
    <w:rsid w:val="00E115A1"/>
    <w:rsid w:val="00E11999"/>
    <w:rsid w:val="00E14888"/>
    <w:rsid w:val="00E167CA"/>
    <w:rsid w:val="00E16BD8"/>
    <w:rsid w:val="00E16E1A"/>
    <w:rsid w:val="00E17152"/>
    <w:rsid w:val="00E2559C"/>
    <w:rsid w:val="00E329A3"/>
    <w:rsid w:val="00E33BE9"/>
    <w:rsid w:val="00E34F80"/>
    <w:rsid w:val="00E35E63"/>
    <w:rsid w:val="00E36792"/>
    <w:rsid w:val="00E36A6D"/>
    <w:rsid w:val="00E406F2"/>
    <w:rsid w:val="00E40B49"/>
    <w:rsid w:val="00E51600"/>
    <w:rsid w:val="00E54FD0"/>
    <w:rsid w:val="00E55A99"/>
    <w:rsid w:val="00E563D2"/>
    <w:rsid w:val="00E57D58"/>
    <w:rsid w:val="00E57D8F"/>
    <w:rsid w:val="00E620A3"/>
    <w:rsid w:val="00E62D9F"/>
    <w:rsid w:val="00E638C5"/>
    <w:rsid w:val="00E63B52"/>
    <w:rsid w:val="00E646AE"/>
    <w:rsid w:val="00E6796C"/>
    <w:rsid w:val="00E70235"/>
    <w:rsid w:val="00E70D62"/>
    <w:rsid w:val="00E71792"/>
    <w:rsid w:val="00E72243"/>
    <w:rsid w:val="00E72D27"/>
    <w:rsid w:val="00E742FD"/>
    <w:rsid w:val="00E75AD0"/>
    <w:rsid w:val="00E84A92"/>
    <w:rsid w:val="00E84D1A"/>
    <w:rsid w:val="00E877B1"/>
    <w:rsid w:val="00E90AB0"/>
    <w:rsid w:val="00E912A3"/>
    <w:rsid w:val="00E9193E"/>
    <w:rsid w:val="00E9482C"/>
    <w:rsid w:val="00E948C7"/>
    <w:rsid w:val="00E94E2A"/>
    <w:rsid w:val="00E9568E"/>
    <w:rsid w:val="00E96398"/>
    <w:rsid w:val="00E9719E"/>
    <w:rsid w:val="00E97709"/>
    <w:rsid w:val="00E97EC7"/>
    <w:rsid w:val="00E97EF7"/>
    <w:rsid w:val="00E97F49"/>
    <w:rsid w:val="00EA0FF4"/>
    <w:rsid w:val="00EA2E90"/>
    <w:rsid w:val="00EA4B16"/>
    <w:rsid w:val="00EA4BEC"/>
    <w:rsid w:val="00EA5322"/>
    <w:rsid w:val="00EA5544"/>
    <w:rsid w:val="00EA79D6"/>
    <w:rsid w:val="00EB1DBC"/>
    <w:rsid w:val="00EB2D99"/>
    <w:rsid w:val="00EB2E32"/>
    <w:rsid w:val="00EB338B"/>
    <w:rsid w:val="00EB3F98"/>
    <w:rsid w:val="00EB493E"/>
    <w:rsid w:val="00EB5071"/>
    <w:rsid w:val="00EB5B3B"/>
    <w:rsid w:val="00EB6AA6"/>
    <w:rsid w:val="00EC03EA"/>
    <w:rsid w:val="00EC0FF5"/>
    <w:rsid w:val="00EC141A"/>
    <w:rsid w:val="00EC142E"/>
    <w:rsid w:val="00EC3410"/>
    <w:rsid w:val="00EC4175"/>
    <w:rsid w:val="00EC453A"/>
    <w:rsid w:val="00EC65F5"/>
    <w:rsid w:val="00ED12C7"/>
    <w:rsid w:val="00ED264C"/>
    <w:rsid w:val="00ED35D8"/>
    <w:rsid w:val="00ED3928"/>
    <w:rsid w:val="00ED622F"/>
    <w:rsid w:val="00ED65A3"/>
    <w:rsid w:val="00ED69E1"/>
    <w:rsid w:val="00ED7A8D"/>
    <w:rsid w:val="00ED7BC0"/>
    <w:rsid w:val="00EE0C36"/>
    <w:rsid w:val="00EE3F42"/>
    <w:rsid w:val="00EE3FD7"/>
    <w:rsid w:val="00EE54B9"/>
    <w:rsid w:val="00EF0123"/>
    <w:rsid w:val="00EF0BC9"/>
    <w:rsid w:val="00EF1C4D"/>
    <w:rsid w:val="00EF2FC9"/>
    <w:rsid w:val="00EF4FA5"/>
    <w:rsid w:val="00EF777F"/>
    <w:rsid w:val="00EF7AFD"/>
    <w:rsid w:val="00F01668"/>
    <w:rsid w:val="00F02353"/>
    <w:rsid w:val="00F048EA"/>
    <w:rsid w:val="00F0501B"/>
    <w:rsid w:val="00F07A67"/>
    <w:rsid w:val="00F135F3"/>
    <w:rsid w:val="00F13A50"/>
    <w:rsid w:val="00F152AC"/>
    <w:rsid w:val="00F17F7B"/>
    <w:rsid w:val="00F201A8"/>
    <w:rsid w:val="00F21B54"/>
    <w:rsid w:val="00F21FA0"/>
    <w:rsid w:val="00F22803"/>
    <w:rsid w:val="00F23168"/>
    <w:rsid w:val="00F239F8"/>
    <w:rsid w:val="00F26318"/>
    <w:rsid w:val="00F27514"/>
    <w:rsid w:val="00F319DC"/>
    <w:rsid w:val="00F33B56"/>
    <w:rsid w:val="00F353DE"/>
    <w:rsid w:val="00F35BBF"/>
    <w:rsid w:val="00F36BA3"/>
    <w:rsid w:val="00F410F7"/>
    <w:rsid w:val="00F41C0F"/>
    <w:rsid w:val="00F43CE0"/>
    <w:rsid w:val="00F44E2B"/>
    <w:rsid w:val="00F45B8A"/>
    <w:rsid w:val="00F46F47"/>
    <w:rsid w:val="00F47448"/>
    <w:rsid w:val="00F506BC"/>
    <w:rsid w:val="00F50962"/>
    <w:rsid w:val="00F51A59"/>
    <w:rsid w:val="00F52DD8"/>
    <w:rsid w:val="00F56A2D"/>
    <w:rsid w:val="00F60059"/>
    <w:rsid w:val="00F61116"/>
    <w:rsid w:val="00F61444"/>
    <w:rsid w:val="00F61A5C"/>
    <w:rsid w:val="00F626C1"/>
    <w:rsid w:val="00F664F0"/>
    <w:rsid w:val="00F67CFB"/>
    <w:rsid w:val="00F708B5"/>
    <w:rsid w:val="00F70DC7"/>
    <w:rsid w:val="00F71CC1"/>
    <w:rsid w:val="00F731A1"/>
    <w:rsid w:val="00F734A5"/>
    <w:rsid w:val="00F75D77"/>
    <w:rsid w:val="00F77672"/>
    <w:rsid w:val="00F80534"/>
    <w:rsid w:val="00F8387D"/>
    <w:rsid w:val="00F84831"/>
    <w:rsid w:val="00F8758D"/>
    <w:rsid w:val="00F902E6"/>
    <w:rsid w:val="00F915A1"/>
    <w:rsid w:val="00F916A7"/>
    <w:rsid w:val="00F92E62"/>
    <w:rsid w:val="00F9354A"/>
    <w:rsid w:val="00F947CE"/>
    <w:rsid w:val="00F960A8"/>
    <w:rsid w:val="00F96388"/>
    <w:rsid w:val="00F96C62"/>
    <w:rsid w:val="00F973F3"/>
    <w:rsid w:val="00FA0D1E"/>
    <w:rsid w:val="00FA24BE"/>
    <w:rsid w:val="00FA2F96"/>
    <w:rsid w:val="00FA3445"/>
    <w:rsid w:val="00FA3E23"/>
    <w:rsid w:val="00FB100C"/>
    <w:rsid w:val="00FB19CF"/>
    <w:rsid w:val="00FB3044"/>
    <w:rsid w:val="00FB7904"/>
    <w:rsid w:val="00FB7A2A"/>
    <w:rsid w:val="00FC5866"/>
    <w:rsid w:val="00FD0630"/>
    <w:rsid w:val="00FD1104"/>
    <w:rsid w:val="00FD23B1"/>
    <w:rsid w:val="00FD4563"/>
    <w:rsid w:val="00FD7E6C"/>
    <w:rsid w:val="00FD7F07"/>
    <w:rsid w:val="00FE0024"/>
    <w:rsid w:val="00FE1191"/>
    <w:rsid w:val="00FE1511"/>
    <w:rsid w:val="00FE1C76"/>
    <w:rsid w:val="00FE22E1"/>
    <w:rsid w:val="00FE23C3"/>
    <w:rsid w:val="00FE3E9D"/>
    <w:rsid w:val="00FE5942"/>
    <w:rsid w:val="00FE76B1"/>
    <w:rsid w:val="00FF15BD"/>
    <w:rsid w:val="00FF66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5194"/>
  </w:style>
  <w:style w:type="paragraph" w:styleId="Ttulo1">
    <w:name w:val="heading 1"/>
    <w:basedOn w:val="Normal"/>
    <w:link w:val="Ttulo1Car"/>
    <w:uiPriority w:val="9"/>
    <w:qFormat/>
    <w:rsid w:val="00374B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B3E7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B1C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4B1CF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A79B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A2FA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A2FA2"/>
  </w:style>
  <w:style w:type="paragraph" w:styleId="Piedepgina">
    <w:name w:val="footer"/>
    <w:basedOn w:val="Normal"/>
    <w:link w:val="PiedepginaCar"/>
    <w:uiPriority w:val="99"/>
    <w:unhideWhenUsed/>
    <w:rsid w:val="00AA2FA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A2FA2"/>
  </w:style>
  <w:style w:type="paragraph" w:customStyle="1" w:styleId="ecxmsonormal">
    <w:name w:val="ecxmsonormal"/>
    <w:basedOn w:val="Normal"/>
    <w:qFormat/>
    <w:rsid w:val="00AA2FA2"/>
    <w:pPr>
      <w:suppressAutoHyphens/>
      <w:spacing w:after="324" w:line="100" w:lineRule="atLeast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ipervnculo">
    <w:name w:val="Hyperlink"/>
    <w:uiPriority w:val="99"/>
    <w:rsid w:val="0033322A"/>
    <w:rPr>
      <w:rFonts w:cs="Times New Roman"/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86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86D7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0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apple-converted-space">
    <w:name w:val="apple-converted-space"/>
    <w:basedOn w:val="Fuentedeprrafopredeter"/>
    <w:rsid w:val="0040054A"/>
  </w:style>
  <w:style w:type="character" w:styleId="Textoennegrita">
    <w:name w:val="Strong"/>
    <w:basedOn w:val="Fuentedeprrafopredeter"/>
    <w:uiPriority w:val="22"/>
    <w:qFormat/>
    <w:rsid w:val="0040054A"/>
    <w:rPr>
      <w:b/>
      <w:bCs/>
    </w:rPr>
  </w:style>
  <w:style w:type="character" w:styleId="Hipervnculovisitado">
    <w:name w:val="FollowedHyperlink"/>
    <w:basedOn w:val="Fuentedeprrafopredeter"/>
    <w:uiPriority w:val="99"/>
    <w:semiHidden/>
    <w:unhideWhenUsed/>
    <w:rsid w:val="0048001E"/>
    <w:rPr>
      <w:color w:val="954F72" w:themeColor="followedHyperlink"/>
      <w:u w:val="single"/>
    </w:rPr>
  </w:style>
  <w:style w:type="character" w:customStyle="1" w:styleId="overallrating">
    <w:name w:val="overallrating"/>
    <w:basedOn w:val="Fuentedeprrafopredeter"/>
    <w:rsid w:val="007835D3"/>
  </w:style>
  <w:style w:type="character" w:customStyle="1" w:styleId="rowlabel">
    <w:name w:val="row_label"/>
    <w:basedOn w:val="Fuentedeprrafopredeter"/>
    <w:rsid w:val="007835D3"/>
  </w:style>
  <w:style w:type="character" w:customStyle="1" w:styleId="rowcount">
    <w:name w:val="row_count"/>
    <w:basedOn w:val="Fuentedeprrafopredeter"/>
    <w:rsid w:val="007835D3"/>
  </w:style>
  <w:style w:type="character" w:customStyle="1" w:styleId="Ttulo1Car">
    <w:name w:val="Título 1 Car"/>
    <w:basedOn w:val="Fuentedeprrafopredeter"/>
    <w:link w:val="Ttulo1"/>
    <w:uiPriority w:val="9"/>
    <w:rsid w:val="00374B9B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customStyle="1" w:styleId="sub-title">
    <w:name w:val="sub-title"/>
    <w:basedOn w:val="Normal"/>
    <w:rsid w:val="00374B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st">
    <w:name w:val="st"/>
    <w:basedOn w:val="Fuentedeprrafopredeter"/>
    <w:rsid w:val="004B1CF5"/>
  </w:style>
  <w:style w:type="character" w:styleId="nfasis">
    <w:name w:val="Emphasis"/>
    <w:basedOn w:val="Fuentedeprrafopredeter"/>
    <w:uiPriority w:val="20"/>
    <w:qFormat/>
    <w:rsid w:val="004B1CF5"/>
    <w:rPr>
      <w:i/>
      <w:iCs/>
    </w:rPr>
  </w:style>
  <w:style w:type="character" w:customStyle="1" w:styleId="Ttulo3Car">
    <w:name w:val="Título 3 Car"/>
    <w:basedOn w:val="Fuentedeprrafopredeter"/>
    <w:link w:val="Ttulo3"/>
    <w:uiPriority w:val="9"/>
    <w:rsid w:val="004B1CF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Ttulo4Car">
    <w:name w:val="Título 4 Car"/>
    <w:basedOn w:val="Fuentedeprrafopredeter"/>
    <w:link w:val="Ttulo4"/>
    <w:uiPriority w:val="9"/>
    <w:rsid w:val="004B1CF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customStyle="1" w:styleId="elementor-image-box-description">
    <w:name w:val="elementor-image-box-description"/>
    <w:basedOn w:val="Normal"/>
    <w:rsid w:val="00F43C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8762DA"/>
    <w:pPr>
      <w:spacing w:after="200" w:line="276" w:lineRule="auto"/>
      <w:ind w:left="720"/>
      <w:contextualSpacing/>
    </w:pPr>
    <w:rPr>
      <w:color w:val="00000A"/>
      <w:lang w:val="ca-ES"/>
    </w:rPr>
  </w:style>
  <w:style w:type="character" w:customStyle="1" w:styleId="EnlacedeInternet">
    <w:name w:val="Enlace de Internet"/>
    <w:basedOn w:val="Fuentedeprrafopredeter"/>
    <w:uiPriority w:val="99"/>
    <w:unhideWhenUsed/>
    <w:rsid w:val="008762DA"/>
    <w:rPr>
      <w:color w:val="0563C1" w:themeColor="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8762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8762DA"/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itinerary-day">
    <w:name w:val="itinerary-day"/>
    <w:basedOn w:val="Fuentedeprrafopredeter"/>
    <w:rsid w:val="008762DA"/>
  </w:style>
  <w:style w:type="character" w:customStyle="1" w:styleId="places-for-the-day">
    <w:name w:val="places-for-the-day"/>
    <w:basedOn w:val="Fuentedeprrafopredeter"/>
    <w:rsid w:val="008762DA"/>
  </w:style>
  <w:style w:type="paragraph" w:customStyle="1" w:styleId="itinerary-header">
    <w:name w:val="itinerary-header"/>
    <w:basedOn w:val="Normal"/>
    <w:rsid w:val="008762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customStyle="1" w:styleId="itinerary-description">
    <w:name w:val="itinerary-description"/>
    <w:basedOn w:val="Normal"/>
    <w:rsid w:val="008762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customStyle="1" w:styleId="itinerary-foot">
    <w:name w:val="itinerary-foot"/>
    <w:basedOn w:val="Normal"/>
    <w:rsid w:val="008762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duration">
    <w:name w:val="duration"/>
    <w:basedOn w:val="Fuentedeprrafopredeter"/>
    <w:rsid w:val="008762DA"/>
  </w:style>
  <w:style w:type="character" w:customStyle="1" w:styleId="from">
    <w:name w:val="from"/>
    <w:basedOn w:val="Fuentedeprrafopredeter"/>
    <w:rsid w:val="008762DA"/>
  </w:style>
  <w:style w:type="character" w:customStyle="1" w:styleId="price">
    <w:name w:val="price"/>
    <w:basedOn w:val="Fuentedeprrafopredeter"/>
    <w:rsid w:val="008762DA"/>
  </w:style>
  <w:style w:type="character" w:customStyle="1" w:styleId="itinerary-title">
    <w:name w:val="itinerary-title"/>
    <w:basedOn w:val="Fuentedeprrafopredeter"/>
    <w:rsid w:val="008762DA"/>
  </w:style>
  <w:style w:type="character" w:customStyle="1" w:styleId="destination">
    <w:name w:val="destination"/>
    <w:basedOn w:val="Fuentedeprrafopredeter"/>
    <w:rsid w:val="008762DA"/>
  </w:style>
  <w:style w:type="character" w:customStyle="1" w:styleId="il">
    <w:name w:val="il"/>
    <w:basedOn w:val="Fuentedeprrafopredeter"/>
    <w:rsid w:val="003B7DD1"/>
  </w:style>
  <w:style w:type="character" w:customStyle="1" w:styleId="copy">
    <w:name w:val="copy"/>
    <w:basedOn w:val="Fuentedeprrafopredeter"/>
    <w:rsid w:val="004B3E7A"/>
  </w:style>
  <w:style w:type="character" w:customStyle="1" w:styleId="Ttulo2Car">
    <w:name w:val="Título 2 Car"/>
    <w:basedOn w:val="Fuentedeprrafopredeter"/>
    <w:link w:val="Ttulo2"/>
    <w:uiPriority w:val="9"/>
    <w:rsid w:val="004B3E7A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customStyle="1" w:styleId="textogrande">
    <w:name w:val="texto_grande"/>
    <w:basedOn w:val="Normal"/>
    <w:rsid w:val="00375D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A79B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otranslate">
    <w:name w:val="notranslate"/>
    <w:basedOn w:val="Fuentedeprrafopredeter"/>
    <w:rsid w:val="0053781D"/>
  </w:style>
  <w:style w:type="character" w:customStyle="1" w:styleId="hps">
    <w:name w:val="hps"/>
    <w:basedOn w:val="Fuentedeprrafopredeter"/>
    <w:rsid w:val="007967E6"/>
  </w:style>
  <w:style w:type="table" w:styleId="Tablaconcuadrcula">
    <w:name w:val="Table Grid"/>
    <w:basedOn w:val="Tablanormal"/>
    <w:uiPriority w:val="39"/>
    <w:rsid w:val="004B72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462BD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6462BD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6462BD"/>
    <w:rPr>
      <w:rFonts w:cs="Myriad Pro"/>
      <w:color w:val="D09312"/>
      <w:sz w:val="22"/>
      <w:szCs w:val="22"/>
    </w:rPr>
  </w:style>
  <w:style w:type="paragraph" w:customStyle="1" w:styleId="Pa1">
    <w:name w:val="Pa1"/>
    <w:basedOn w:val="Default"/>
    <w:next w:val="Default"/>
    <w:uiPriority w:val="99"/>
    <w:rsid w:val="00C922B4"/>
    <w:pPr>
      <w:spacing w:line="241" w:lineRule="atLeast"/>
    </w:pPr>
    <w:rPr>
      <w:rFonts w:ascii="Wingdings" w:hAnsi="Wingdings" w:cstheme="minorBidi"/>
      <w:color w:val="auto"/>
    </w:rPr>
  </w:style>
  <w:style w:type="character" w:customStyle="1" w:styleId="A0">
    <w:name w:val="A0"/>
    <w:uiPriority w:val="99"/>
    <w:rsid w:val="00C922B4"/>
    <w:rPr>
      <w:rFonts w:cs="Wingdings"/>
      <w:color w:val="808285"/>
      <w:sz w:val="18"/>
      <w:szCs w:val="18"/>
    </w:rPr>
  </w:style>
  <w:style w:type="character" w:customStyle="1" w:styleId="A2">
    <w:name w:val="A2"/>
    <w:uiPriority w:val="99"/>
    <w:rsid w:val="00C922B4"/>
    <w:rPr>
      <w:rFonts w:ascii="Myriad Pro Cond" w:hAnsi="Myriad Pro Cond" w:cs="Myriad Pro Cond"/>
      <w:color w:val="808285"/>
      <w:sz w:val="20"/>
      <w:szCs w:val="20"/>
    </w:rPr>
  </w:style>
  <w:style w:type="character" w:customStyle="1" w:styleId="A7">
    <w:name w:val="A7"/>
    <w:uiPriority w:val="99"/>
    <w:rsid w:val="00DA3911"/>
    <w:rPr>
      <w:rFonts w:cs="Myriad Pro"/>
      <w:color w:val="000000"/>
      <w:sz w:val="22"/>
      <w:szCs w:val="22"/>
    </w:rPr>
  </w:style>
  <w:style w:type="paragraph" w:customStyle="1" w:styleId="Pa2">
    <w:name w:val="Pa2"/>
    <w:basedOn w:val="Default"/>
    <w:next w:val="Default"/>
    <w:uiPriority w:val="99"/>
    <w:rsid w:val="00DA3911"/>
    <w:pPr>
      <w:spacing w:line="241" w:lineRule="atLeast"/>
    </w:pPr>
    <w:rPr>
      <w:rFonts w:ascii="Wingdings" w:hAnsi="Wingdings" w:cstheme="minorBidi"/>
      <w:color w:val="auto"/>
    </w:rPr>
  </w:style>
  <w:style w:type="paragraph" w:styleId="Revisin">
    <w:name w:val="Revision"/>
    <w:hidden/>
    <w:uiPriority w:val="99"/>
    <w:semiHidden/>
    <w:rsid w:val="008961F4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1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0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4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2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9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2712">
          <w:marLeft w:val="-225"/>
          <w:marRight w:val="-225"/>
          <w:marTop w:val="0"/>
          <w:marBottom w:val="4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4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166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362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80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765875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998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1636722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3733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8704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588368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797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7053904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612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72381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6912110">
                                                                  <w:blockQuote w:val="1"/>
                                                                  <w:marLeft w:val="96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6" w:space="6" w:color="CCCCCC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0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2055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2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51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4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43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8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6271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44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12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982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37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767538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096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9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5209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1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88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374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30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7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4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5941">
          <w:marLeft w:val="120"/>
          <w:marRight w:val="120"/>
          <w:marTop w:val="12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1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7633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152274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2766065">
          <w:marLeft w:val="120"/>
          <w:marRight w:val="120"/>
          <w:marTop w:val="12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438901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479226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2858558">
          <w:marLeft w:val="120"/>
          <w:marRight w:val="120"/>
          <w:marTop w:val="12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53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889813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747976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8987597">
          <w:marLeft w:val="120"/>
          <w:marRight w:val="120"/>
          <w:marTop w:val="12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881236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07103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63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0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94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4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882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4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772204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7834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6460057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0836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239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938398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8534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7197284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2518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904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1650586">
                                                                  <w:blockQuote w:val="1"/>
                                                                  <w:marLeft w:val="96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6" w:space="6" w:color="CCCCCC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86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142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6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22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1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084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84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401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2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52541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90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29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04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0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42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81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67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7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7260">
          <w:blockQuote w:val="1"/>
          <w:marLeft w:val="150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69975">
          <w:marLeft w:val="-225"/>
          <w:marRight w:val="-225"/>
          <w:marTop w:val="0"/>
          <w:marBottom w:val="4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7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3609">
              <w:marLeft w:val="0"/>
              <w:marRight w:val="0"/>
              <w:marTop w:val="225"/>
              <w:marBottom w:val="6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5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12521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867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78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5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05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011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953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0110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721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9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16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004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7870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0373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7069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9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98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89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539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7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053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8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334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16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1594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724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71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70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11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538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451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470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9794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3335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32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563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362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020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9051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9022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05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694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464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59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272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5865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0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157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655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782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120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2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870823">
          <w:marLeft w:val="-225"/>
          <w:marRight w:val="-225"/>
          <w:marTop w:val="0"/>
          <w:marBottom w:val="4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5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45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04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06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19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444077">
          <w:marLeft w:val="-225"/>
          <w:marRight w:val="-225"/>
          <w:marTop w:val="0"/>
          <w:marBottom w:val="4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2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25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73002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80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21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14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4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03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489448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247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619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1005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5437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0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2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62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0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0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9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1952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77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1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8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7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4186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7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0967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032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4664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564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tours.es/" TargetMode="External"/><Relationship Id="rId13" Type="http://schemas.openxmlformats.org/officeDocument/2006/relationships/hyperlink" Target="https://www.facebook.com/evelopair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https://www.evelop.com/" TargetMode="External"/><Relationship Id="rId17" Type="http://schemas.openxmlformats.org/officeDocument/2006/relationships/hyperlink" Target="mailto:comunicacion@idealmedia.es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ragenjo@idealmedia.e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stagram.com/onlinetour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nstagram.com/evelopair/" TargetMode="External"/><Relationship Id="rId10" Type="http://schemas.openxmlformats.org/officeDocument/2006/relationships/hyperlink" Target="https://twitter.com/OnlinetoursCuba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facebook.com/onlinetours.viajes/" TargetMode="External"/><Relationship Id="rId14" Type="http://schemas.openxmlformats.org/officeDocument/2006/relationships/hyperlink" Target="https://twitter.com/evelopai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200F78-E7D0-4B5C-9ADE-45FFEA187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89</Words>
  <Characters>269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ma</dc:creator>
  <cp:lastModifiedBy>www.intercambiosvirtuales.org</cp:lastModifiedBy>
  <cp:revision>12</cp:revision>
  <cp:lastPrinted>2018-10-26T11:12:00Z</cp:lastPrinted>
  <dcterms:created xsi:type="dcterms:W3CDTF">2018-10-26T18:57:00Z</dcterms:created>
  <dcterms:modified xsi:type="dcterms:W3CDTF">2018-10-29T10:22:00Z</dcterms:modified>
</cp:coreProperties>
</file>